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EB726" w14:textId="77777777" w:rsidR="00E515D6" w:rsidRPr="00D04B23" w:rsidRDefault="00E515D6" w:rsidP="0035457F">
      <w:pPr>
        <w:pStyle w:val="Heading1"/>
        <w:spacing w:before="0"/>
        <w:jc w:val="center"/>
        <w:rPr>
          <w:rFonts w:ascii="Calibri" w:hAnsi="Calibri" w:cs="Calibri"/>
          <w:sz w:val="40"/>
          <w:szCs w:val="40"/>
        </w:rPr>
      </w:pPr>
      <w:bookmarkStart w:id="0" w:name="_Toc427246756"/>
      <w:r>
        <w:rPr>
          <w:rFonts w:ascii="Calibri" w:hAnsi="Calibri" w:cs="Calibri"/>
          <w:sz w:val="40"/>
          <w:szCs w:val="40"/>
        </w:rPr>
        <w:t>Formulário de Notificação do Cliente</w:t>
      </w:r>
      <w:bookmarkEnd w:id="0"/>
    </w:p>
    <w:p w14:paraId="6804EDD7" w14:textId="77777777" w:rsidR="00E515D6" w:rsidRPr="00D04B23" w:rsidRDefault="00E515D6" w:rsidP="0035457F">
      <w:pPr>
        <w:jc w:val="center"/>
        <w:rPr>
          <w:rFonts w:eastAsia="Times New Roman" w:cs="Calibri"/>
          <w:i/>
          <w:lang w:eastAsia="en-NZ"/>
        </w:rPr>
      </w:pPr>
      <w:r>
        <w:rPr>
          <w:rFonts w:eastAsia="Times New Roman" w:cs="Calibri"/>
        </w:rPr>
        <w:t xml:space="preserve">Preencha este formulário, </w:t>
      </w:r>
      <w:r>
        <w:rPr>
          <w:rFonts w:eastAsia="Times New Roman" w:cs="Calibri"/>
          <w:i/>
        </w:rPr>
        <w:t>mesmo que não tenha os produtos indicados em stock.</w:t>
      </w:r>
    </w:p>
    <w:p w14:paraId="79585763" w14:textId="11F44A43" w:rsidR="00C56FF0" w:rsidRPr="00C56FF0" w:rsidRDefault="006906A0" w:rsidP="00C56FF0">
      <w:pPr>
        <w:spacing w:after="0" w:line="240" w:lineRule="auto"/>
        <w:jc w:val="center"/>
        <w:rPr>
          <w:sz w:val="28"/>
          <w:szCs w:val="28"/>
        </w:rPr>
      </w:pPr>
      <w:r w:rsidRPr="006906A0">
        <w:rPr>
          <w:sz w:val="28"/>
          <w:szCs w:val="28"/>
        </w:rPr>
        <w:t xml:space="preserve">URGENTE </w:t>
      </w:r>
      <w:r w:rsidR="00C56FF0" w:rsidRPr="00C56FF0">
        <w:rPr>
          <w:sz w:val="28"/>
          <w:szCs w:val="28"/>
        </w:rPr>
        <w:t>MENSAGEM DE ALERTA</w:t>
      </w:r>
    </w:p>
    <w:p w14:paraId="2025446C" w14:textId="4D1D5BF6" w:rsidR="00E515D6" w:rsidRPr="00D04B23" w:rsidRDefault="00C56FF0" w:rsidP="00C56FF0">
      <w:pPr>
        <w:spacing w:after="0" w:line="240" w:lineRule="auto"/>
        <w:jc w:val="center"/>
        <w:rPr>
          <w:sz w:val="28"/>
          <w:szCs w:val="28"/>
        </w:rPr>
      </w:pPr>
      <w:r w:rsidRPr="00C56FF0">
        <w:rPr>
          <w:sz w:val="28"/>
          <w:szCs w:val="28"/>
        </w:rPr>
        <w:t>RECOLHIMENTO (RECALL) DE DISPOSITIVO MÉDICO</w:t>
      </w:r>
    </w:p>
    <w:p w14:paraId="50BEAB9D" w14:textId="07ABDFB6" w:rsidR="00E515D6" w:rsidRPr="00D04B23" w:rsidRDefault="00E515D6" w:rsidP="0035457F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celock Ratchet</w:t>
      </w:r>
    </w:p>
    <w:p w14:paraId="3DCA91B5" w14:textId="77777777" w:rsidR="00E515D6" w:rsidRPr="00D04B23" w:rsidRDefault="00E515D6" w:rsidP="445F5BD4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8"/>
        <w:gridCol w:w="6480"/>
      </w:tblGrid>
      <w:tr w:rsidR="00E515D6" w:rsidRPr="00D04B23" w14:paraId="359B4B3C" w14:textId="77777777" w:rsidTr="002A7B13">
        <w:tc>
          <w:tcPr>
            <w:tcW w:w="2808" w:type="dxa"/>
            <w:shd w:val="clear" w:color="auto" w:fill="auto"/>
          </w:tcPr>
          <w:p w14:paraId="1F44A745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úmero de referência</w:t>
            </w:r>
          </w:p>
        </w:tc>
        <w:tc>
          <w:tcPr>
            <w:tcW w:w="6480" w:type="dxa"/>
            <w:shd w:val="clear" w:color="auto" w:fill="auto"/>
          </w:tcPr>
          <w:p w14:paraId="27D1C5BA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Theme="minorEastAsia" w:cstheme="minorHAnsi"/>
              </w:rPr>
              <w:t>FA230301</w:t>
            </w:r>
          </w:p>
        </w:tc>
      </w:tr>
      <w:tr w:rsidR="00E515D6" w:rsidRPr="00D04B23" w14:paraId="52B7DDE6" w14:textId="77777777" w:rsidTr="002A7B13">
        <w:tc>
          <w:tcPr>
            <w:tcW w:w="2808" w:type="dxa"/>
            <w:shd w:val="clear" w:color="auto" w:fill="auto"/>
          </w:tcPr>
          <w:p w14:paraId="01958E7C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ispositivos afetados</w:t>
            </w:r>
          </w:p>
        </w:tc>
        <w:tc>
          <w:tcPr>
            <w:tcW w:w="6480" w:type="dxa"/>
            <w:shd w:val="clear" w:color="auto" w:fill="auto"/>
          </w:tcPr>
          <w:p w14:paraId="32E3DE33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Icelock 125 Ratchet</w:t>
            </w:r>
          </w:p>
          <w:p w14:paraId="6AD028A3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Icelock 600 XM Ratchet</w:t>
            </w:r>
          </w:p>
          <w:p w14:paraId="4EB3D473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Icelock 621 Ratchet</w:t>
            </w:r>
          </w:p>
          <w:p w14:paraId="63EA1485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Kit de adaptação do Icelock 621 Ratchet</w:t>
            </w:r>
          </w:p>
          <w:p w14:paraId="05BA2F5E" w14:textId="4F4163C0" w:rsidR="00E515D6" w:rsidRPr="00D04B23" w:rsidRDefault="7A884CCF" w:rsidP="001E2F49">
            <w:pPr>
              <w:spacing w:after="0" w:line="240" w:lineRule="auto"/>
            </w:pPr>
            <w:r>
              <w:rPr>
                <w:rFonts w:eastAsiaTheme="minorEastAsia"/>
              </w:rPr>
              <w:t>Corpo do trancador do Ratchet</w:t>
            </w:r>
          </w:p>
        </w:tc>
      </w:tr>
      <w:tr w:rsidR="00E515D6" w:rsidRPr="00D04B23" w14:paraId="46B1B751" w14:textId="77777777" w:rsidTr="002A7B13">
        <w:tc>
          <w:tcPr>
            <w:tcW w:w="2808" w:type="dxa"/>
            <w:shd w:val="clear" w:color="auto" w:fill="auto"/>
          </w:tcPr>
          <w:p w14:paraId="72C89598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ódigo(s) de produto</w:t>
            </w:r>
          </w:p>
        </w:tc>
        <w:tc>
          <w:tcPr>
            <w:tcW w:w="6480" w:type="dxa"/>
            <w:shd w:val="clear" w:color="auto" w:fill="auto"/>
          </w:tcPr>
          <w:p w14:paraId="2812DE53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L-125000</w:t>
            </w:r>
          </w:p>
          <w:p w14:paraId="76E7DA56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L-621200</w:t>
            </w:r>
          </w:p>
          <w:p w14:paraId="37AFFA52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L-621000</w:t>
            </w:r>
          </w:p>
          <w:p w14:paraId="7522F6F9" w14:textId="77777777" w:rsidR="00E515D6" w:rsidRPr="00D04B23" w:rsidRDefault="00E515D6" w:rsidP="001E2F49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L-621100</w:t>
            </w:r>
          </w:p>
          <w:p w14:paraId="5969B0D5" w14:textId="77777777" w:rsidR="00E515D6" w:rsidRPr="00D04B23" w:rsidDel="00D00530" w:rsidRDefault="00E515D6" w:rsidP="001E2F49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Theme="minorEastAsia" w:cstheme="minorHAnsi"/>
              </w:rPr>
              <w:t>L-692020</w:t>
            </w:r>
          </w:p>
        </w:tc>
      </w:tr>
      <w:tr w:rsidR="00E515D6" w:rsidRPr="00D04B23" w14:paraId="66BA4B5F" w14:textId="77777777" w:rsidTr="002A7B13">
        <w:tc>
          <w:tcPr>
            <w:tcW w:w="2808" w:type="dxa"/>
            <w:shd w:val="clear" w:color="auto" w:fill="auto"/>
          </w:tcPr>
          <w:p w14:paraId="2AD27365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úmero(s) de lote</w:t>
            </w:r>
          </w:p>
        </w:tc>
        <w:tc>
          <w:tcPr>
            <w:tcW w:w="6480" w:type="dxa"/>
            <w:shd w:val="clear" w:color="auto" w:fill="auto"/>
          </w:tcPr>
          <w:p w14:paraId="66A1C2C7" w14:textId="60A927E3" w:rsidR="00E515D6" w:rsidRPr="00D04B23" w:rsidDel="00D00530" w:rsidRDefault="00F21F19" w:rsidP="001E2F49">
            <w:pPr>
              <w:spacing w:after="0" w:line="240" w:lineRule="auto"/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t>HF210205, HF210519, HF211008, HF220303, MX210518, MX210816, MX210823, MX211022, MX220316</w:t>
            </w:r>
          </w:p>
        </w:tc>
      </w:tr>
    </w:tbl>
    <w:p w14:paraId="13EA57C0" w14:textId="77777777" w:rsidR="00E515D6" w:rsidRPr="00D04B23" w:rsidRDefault="00E515D6" w:rsidP="00E515D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040"/>
      </w:tblGrid>
      <w:tr w:rsidR="00E515D6" w:rsidRPr="00D04B23" w14:paraId="32C83F0A" w14:textId="77777777" w:rsidTr="001E2F49">
        <w:trPr>
          <w:trHeight w:val="432"/>
        </w:trPr>
        <w:tc>
          <w:tcPr>
            <w:tcW w:w="9288" w:type="dxa"/>
            <w:gridSpan w:val="2"/>
            <w:shd w:val="clear" w:color="auto" w:fill="auto"/>
          </w:tcPr>
          <w:p w14:paraId="20352B3B" w14:textId="77777777" w:rsidR="00E515D6" w:rsidRPr="00D04B23" w:rsidRDefault="00E515D6" w:rsidP="00E515D6">
            <w:pPr>
              <w:numPr>
                <w:ilvl w:val="0"/>
                <w:numId w:val="13"/>
              </w:num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b/>
              </w:rPr>
              <w:t>Dados do cliente</w:t>
            </w:r>
          </w:p>
        </w:tc>
      </w:tr>
      <w:tr w:rsidR="00E515D6" w:rsidRPr="00D04B23" w14:paraId="4DEF6E55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47273CD9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úmero de conta*</w:t>
            </w:r>
          </w:p>
        </w:tc>
        <w:tc>
          <w:tcPr>
            <w:tcW w:w="5040" w:type="dxa"/>
            <w:shd w:val="clear" w:color="auto" w:fill="auto"/>
          </w:tcPr>
          <w:p w14:paraId="47561EFB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515D6" w:rsidRPr="00D04B23" w14:paraId="4A551B8E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756882F9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ome da organização de cuidados de saúde*</w:t>
            </w:r>
          </w:p>
        </w:tc>
        <w:tc>
          <w:tcPr>
            <w:tcW w:w="5040" w:type="dxa"/>
            <w:shd w:val="clear" w:color="auto" w:fill="auto"/>
          </w:tcPr>
          <w:p w14:paraId="45759154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515D6" w:rsidRPr="00D04B23" w14:paraId="6F9F6182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3E0F00D6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ome da pessoa de contacto*</w:t>
            </w:r>
          </w:p>
        </w:tc>
        <w:tc>
          <w:tcPr>
            <w:tcW w:w="5040" w:type="dxa"/>
            <w:shd w:val="clear" w:color="auto" w:fill="auto"/>
          </w:tcPr>
          <w:p w14:paraId="609FDAF2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515D6" w:rsidRPr="00D04B23" w14:paraId="5054B24C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506CB222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argo ou Função*</w:t>
            </w:r>
          </w:p>
        </w:tc>
        <w:tc>
          <w:tcPr>
            <w:tcW w:w="5040" w:type="dxa"/>
            <w:shd w:val="clear" w:color="auto" w:fill="auto"/>
          </w:tcPr>
          <w:p w14:paraId="74FAB091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515D6" w:rsidRPr="00D04B23" w14:paraId="13D731DA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5C48DEC1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úmero de telefone*</w:t>
            </w:r>
          </w:p>
        </w:tc>
        <w:tc>
          <w:tcPr>
            <w:tcW w:w="5040" w:type="dxa"/>
            <w:shd w:val="clear" w:color="auto" w:fill="auto"/>
          </w:tcPr>
          <w:p w14:paraId="72968773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515D6" w:rsidRPr="00D04B23" w14:paraId="79ECC736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41A04167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E-mail* ou n.º de fax</w:t>
            </w:r>
          </w:p>
        </w:tc>
        <w:tc>
          <w:tcPr>
            <w:tcW w:w="5040" w:type="dxa"/>
            <w:shd w:val="clear" w:color="auto" w:fill="auto"/>
          </w:tcPr>
          <w:p w14:paraId="3BF9D1A7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67C66" w:rsidRPr="00D04B23" w14:paraId="226F98B8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3A2CD6D8" w14:textId="5EFE8282" w:rsidR="00B67C66" w:rsidRPr="00D04B23" w:rsidRDefault="00B67C66" w:rsidP="00B67C6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ssinatura*</w:t>
            </w:r>
          </w:p>
        </w:tc>
        <w:tc>
          <w:tcPr>
            <w:tcW w:w="5040" w:type="dxa"/>
            <w:shd w:val="clear" w:color="auto" w:fill="auto"/>
          </w:tcPr>
          <w:p w14:paraId="653AF901" w14:textId="77777777" w:rsidR="00B67C66" w:rsidRPr="00D04B23" w:rsidRDefault="00B67C66" w:rsidP="00B67C66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67C66" w:rsidRPr="00D04B23" w14:paraId="034D87CD" w14:textId="77777777" w:rsidTr="00BD018B">
        <w:trPr>
          <w:trHeight w:val="432"/>
        </w:trPr>
        <w:tc>
          <w:tcPr>
            <w:tcW w:w="4248" w:type="dxa"/>
            <w:shd w:val="clear" w:color="auto" w:fill="auto"/>
          </w:tcPr>
          <w:p w14:paraId="3B13A5BA" w14:textId="64E19E80" w:rsidR="00B67C66" w:rsidRPr="00D04B23" w:rsidRDefault="00B67C66" w:rsidP="00B67C6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ata*</w:t>
            </w:r>
          </w:p>
        </w:tc>
        <w:tc>
          <w:tcPr>
            <w:tcW w:w="5040" w:type="dxa"/>
            <w:shd w:val="clear" w:color="auto" w:fill="auto"/>
          </w:tcPr>
          <w:p w14:paraId="7BC9AF0D" w14:textId="77777777" w:rsidR="00B67C66" w:rsidRPr="00D04B23" w:rsidRDefault="00B67C66" w:rsidP="00B67C66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0BA350C4" w14:textId="65664C38" w:rsidR="00E515D6" w:rsidRPr="00D04B23" w:rsidRDefault="00E515D6" w:rsidP="00E515D6"/>
    <w:p w14:paraId="2086DB3C" w14:textId="77777777" w:rsidR="001B3F6E" w:rsidRPr="00D04B23" w:rsidRDefault="001B3F6E">
      <w:r>
        <w:br w:type="page"/>
      </w:r>
    </w:p>
    <w:p w14:paraId="3EBFF6A7" w14:textId="77777777" w:rsidR="00E515D6" w:rsidRPr="00D04B23" w:rsidRDefault="00E515D6" w:rsidP="00E515D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2869"/>
        <w:gridCol w:w="3150"/>
        <w:gridCol w:w="2695"/>
      </w:tblGrid>
      <w:tr w:rsidR="004F3860" w:rsidRPr="00D04B23" w14:paraId="1D7C3DDA" w14:textId="77777777" w:rsidTr="4D852816">
        <w:tc>
          <w:tcPr>
            <w:tcW w:w="9350" w:type="dxa"/>
            <w:gridSpan w:val="4"/>
          </w:tcPr>
          <w:p w14:paraId="135E2348" w14:textId="7C733F37" w:rsidR="004F3860" w:rsidRPr="00D04B23" w:rsidRDefault="004F3860" w:rsidP="00E515D6">
            <w:pPr>
              <w:numPr>
                <w:ilvl w:val="0"/>
                <w:numId w:val="13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Medidas tomadas pelo cliente em nome da organização de cuidados de saúde (assinalar todas as opções aplicáveis)</w:t>
            </w:r>
          </w:p>
        </w:tc>
      </w:tr>
      <w:tr w:rsidR="004F3860" w:rsidRPr="00D04B23" w14:paraId="01E95BB5" w14:textId="77777777" w:rsidTr="4D852816">
        <w:tc>
          <w:tcPr>
            <w:tcW w:w="636" w:type="dxa"/>
            <w:shd w:val="clear" w:color="auto" w:fill="auto"/>
          </w:tcPr>
          <w:p w14:paraId="425D8C9E" w14:textId="77777777" w:rsidR="004F3860" w:rsidRPr="00D04B23" w:rsidRDefault="004F3860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Wingdings" w:eastAsia="Wingdings" w:hAnsi="Wingdings" w:cstheme="minorHAnsi"/>
              </w:rPr>
              <w:t>o</w:t>
            </w:r>
          </w:p>
        </w:tc>
        <w:tc>
          <w:tcPr>
            <w:tcW w:w="8714" w:type="dxa"/>
            <w:gridSpan w:val="3"/>
          </w:tcPr>
          <w:p w14:paraId="19E85AA0" w14:textId="4CD96B43" w:rsidR="004F3860" w:rsidRPr="00D04B23" w:rsidRDefault="00B4607B" w:rsidP="002A7B13">
            <w:pPr>
              <w:spacing w:after="0" w:line="240" w:lineRule="auto"/>
            </w:pPr>
            <w:r w:rsidRPr="00B4607B">
              <w:t>Confirmo recebimento do aviso</w:t>
            </w:r>
            <w:r>
              <w:t xml:space="preserve"> de Recolhimento (recall) de dispositivos médicos/Aviso de segurança e que li e compreendi os conteúdos do mesmo</w:t>
            </w:r>
          </w:p>
        </w:tc>
      </w:tr>
      <w:tr w:rsidR="00474671" w:rsidRPr="00D04B23" w14:paraId="0DD06023" w14:textId="77777777" w:rsidTr="002A7B13">
        <w:tc>
          <w:tcPr>
            <w:tcW w:w="636" w:type="dxa"/>
            <w:shd w:val="clear" w:color="auto" w:fill="auto"/>
          </w:tcPr>
          <w:p w14:paraId="5C6C5616" w14:textId="1A4ADEF5" w:rsidR="00474671" w:rsidRPr="00D04B23" w:rsidRDefault="00474671" w:rsidP="002A7B13">
            <w:pPr>
              <w:spacing w:after="0" w:line="240" w:lineRule="auto"/>
              <w:rPr>
                <w:rFonts w:ascii="Wingdings" w:eastAsia="Wingdings" w:hAnsi="Wingdings" w:cstheme="minorHAnsi"/>
              </w:rPr>
            </w:pPr>
            <w:r>
              <w:rPr>
                <w:rFonts w:ascii="Wingdings" w:eastAsia="Wingdings" w:hAnsi="Wingdings" w:cstheme="minorHAnsi"/>
              </w:rPr>
              <w:t>o</w:t>
            </w:r>
          </w:p>
        </w:tc>
        <w:tc>
          <w:tcPr>
            <w:tcW w:w="8714" w:type="dxa"/>
            <w:gridSpan w:val="3"/>
          </w:tcPr>
          <w:p w14:paraId="432F6F5F" w14:textId="4A42A899" w:rsidR="00474671" w:rsidRPr="00D04B23" w:rsidRDefault="00474671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A informação e as medidas necessárias foram transmitidas </w:t>
            </w:r>
            <w:r>
              <w:t>a todos os profissionais de saúde/clientes relevantes</w:t>
            </w:r>
          </w:p>
        </w:tc>
      </w:tr>
      <w:tr w:rsidR="001B2F65" w:rsidRPr="00D04B23" w14:paraId="3AA754BA" w14:textId="77777777" w:rsidTr="00C81B1D">
        <w:trPr>
          <w:trHeight w:val="332"/>
        </w:trPr>
        <w:tc>
          <w:tcPr>
            <w:tcW w:w="636" w:type="dxa"/>
            <w:shd w:val="clear" w:color="auto" w:fill="auto"/>
          </w:tcPr>
          <w:p w14:paraId="72ADEBF9" w14:textId="439AFB28" w:rsidR="001B2F65" w:rsidRPr="00D04B23" w:rsidRDefault="001B2F65" w:rsidP="00D00A8F">
            <w:pPr>
              <w:spacing w:after="0" w:line="240" w:lineRule="auto"/>
              <w:rPr>
                <w:rFonts w:ascii="Wingdings" w:eastAsia="Wingdings" w:hAnsi="Wingdings" w:cstheme="minorHAnsi"/>
              </w:rPr>
            </w:pPr>
            <w:r>
              <w:rPr>
                <w:rFonts w:ascii="Wingdings" w:eastAsia="Wingdings" w:hAnsi="Wingdings" w:cstheme="minorHAnsi"/>
              </w:rPr>
              <w:t>o</w:t>
            </w:r>
          </w:p>
        </w:tc>
        <w:tc>
          <w:tcPr>
            <w:tcW w:w="8714" w:type="dxa"/>
            <w:gridSpan w:val="3"/>
          </w:tcPr>
          <w:p w14:paraId="1542B1AF" w14:textId="1A5265F0" w:rsidR="001B2F65" w:rsidRPr="00D04B23" w:rsidRDefault="00AE15AB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Não temos produtos afetados em </w:t>
            </w:r>
            <w:r w:rsidR="00364F9B" w:rsidRPr="00364F9B">
              <w:rPr>
                <w:rFonts w:cstheme="minorHAnsi"/>
              </w:rPr>
              <w:t>estoque</w:t>
            </w:r>
          </w:p>
        </w:tc>
      </w:tr>
      <w:tr w:rsidR="001A6A6F" w:rsidRPr="00D04B23" w14:paraId="0F8980F3" w14:textId="77777777" w:rsidTr="00F846A2">
        <w:trPr>
          <w:trHeight w:val="332"/>
        </w:trPr>
        <w:tc>
          <w:tcPr>
            <w:tcW w:w="636" w:type="dxa"/>
            <w:shd w:val="clear" w:color="auto" w:fill="auto"/>
          </w:tcPr>
          <w:p w14:paraId="4E5B7954" w14:textId="27F7CBA5" w:rsidR="001A6A6F" w:rsidRPr="00D04B23" w:rsidRDefault="001A6A6F" w:rsidP="00D00A8F">
            <w:pPr>
              <w:spacing w:after="0" w:line="240" w:lineRule="auto"/>
              <w:rPr>
                <w:rFonts w:ascii="Wingdings" w:eastAsia="Wingdings" w:hAnsi="Wingdings" w:cstheme="minorHAnsi"/>
              </w:rPr>
            </w:pPr>
            <w:r>
              <w:rPr>
                <w:rFonts w:ascii="Wingdings" w:eastAsia="Wingdings" w:hAnsi="Wingdings" w:cstheme="minorHAnsi"/>
              </w:rPr>
              <w:t>o</w:t>
            </w:r>
          </w:p>
        </w:tc>
        <w:tc>
          <w:tcPr>
            <w:tcW w:w="2869" w:type="dxa"/>
          </w:tcPr>
          <w:p w14:paraId="046837AD" w14:textId="77777777" w:rsidR="001A6A6F" w:rsidRPr="00D04B23" w:rsidRDefault="001A6A6F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recisamos de dispositivos de substituição</w:t>
            </w:r>
          </w:p>
        </w:tc>
        <w:tc>
          <w:tcPr>
            <w:tcW w:w="5845" w:type="dxa"/>
            <w:gridSpan w:val="2"/>
          </w:tcPr>
          <w:p w14:paraId="148258AC" w14:textId="040C9976" w:rsidR="001A6A6F" w:rsidRPr="00D04B23" w:rsidRDefault="001A6A6F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úmero do produto e qtd.:</w:t>
            </w:r>
          </w:p>
          <w:p w14:paraId="02FA2F03" w14:textId="3A7A0EE4" w:rsidR="001A6A6F" w:rsidRPr="00D04B23" w:rsidRDefault="001A6A6F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L-125000   Qtd.:</w:t>
            </w:r>
          </w:p>
          <w:p w14:paraId="006CCD4F" w14:textId="3507FA3A" w:rsidR="001A6A6F" w:rsidRPr="00D04B23" w:rsidRDefault="001A6A6F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L-621200   Qtd.:</w:t>
            </w:r>
          </w:p>
          <w:p w14:paraId="5E92216E" w14:textId="0E175C8A" w:rsidR="001A6A6F" w:rsidRPr="00D04B23" w:rsidRDefault="001A6A6F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L-621000   Qtd.:</w:t>
            </w:r>
          </w:p>
          <w:p w14:paraId="32E3AB29" w14:textId="3145D477" w:rsidR="001A6A6F" w:rsidRPr="00D04B23" w:rsidRDefault="001A6A6F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L-621100   Qtd.:</w:t>
            </w:r>
          </w:p>
          <w:p w14:paraId="264A6821" w14:textId="571917D4" w:rsidR="001A6A6F" w:rsidRPr="00D04B23" w:rsidRDefault="001A6A6F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rPr>
                <w:rFonts w:ascii="Calibri" w:hAnsi="Calibri" w:cs="Calibri"/>
              </w:rPr>
              <w:t xml:space="preserve"> L-692020   </w:t>
            </w:r>
            <w:r>
              <w:t>Qtd.:</w:t>
            </w:r>
          </w:p>
        </w:tc>
      </w:tr>
      <w:tr w:rsidR="00B9531E" w:rsidRPr="00D04B23" w14:paraId="553C4BF7" w14:textId="77777777" w:rsidTr="00F846A2">
        <w:trPr>
          <w:trHeight w:val="1799"/>
        </w:trPr>
        <w:tc>
          <w:tcPr>
            <w:tcW w:w="636" w:type="dxa"/>
            <w:shd w:val="clear" w:color="auto" w:fill="auto"/>
          </w:tcPr>
          <w:p w14:paraId="1C405260" w14:textId="4A25434B" w:rsidR="00B9531E" w:rsidRPr="00D04B23" w:rsidRDefault="00B9531E" w:rsidP="00D00A8F">
            <w:pPr>
              <w:spacing w:after="0" w:line="240" w:lineRule="auto"/>
              <w:rPr>
                <w:rFonts w:ascii="Wingdings" w:eastAsia="Wingdings" w:hAnsi="Wingdings" w:cstheme="minorHAnsi"/>
              </w:rPr>
            </w:pPr>
            <w:r>
              <w:rPr>
                <w:rFonts w:ascii="Wingdings" w:eastAsia="Wingdings" w:hAnsi="Wingdings" w:cstheme="minorHAnsi"/>
              </w:rPr>
              <w:t>o</w:t>
            </w:r>
          </w:p>
        </w:tc>
        <w:tc>
          <w:tcPr>
            <w:tcW w:w="2869" w:type="dxa"/>
          </w:tcPr>
          <w:p w14:paraId="47019B5C" w14:textId="4D0ED19A" w:rsidR="00B9531E" w:rsidRPr="00D04B23" w:rsidRDefault="00B9531E" w:rsidP="00D00A8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Temos produtos afetados em </w:t>
            </w:r>
            <w:r w:rsidR="00364F9B" w:rsidRPr="00364F9B">
              <w:rPr>
                <w:rFonts w:cstheme="minorHAnsi"/>
              </w:rPr>
              <w:t>estoque</w:t>
            </w:r>
          </w:p>
        </w:tc>
        <w:tc>
          <w:tcPr>
            <w:tcW w:w="3150" w:type="dxa"/>
          </w:tcPr>
          <w:p w14:paraId="10BA8C2A" w14:textId="77777777" w:rsidR="00B9531E" w:rsidRPr="00D04B23" w:rsidRDefault="00B9531E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úmero do produto e qtd.:</w:t>
            </w:r>
          </w:p>
          <w:p w14:paraId="5F9FD7E2" w14:textId="77777777" w:rsidR="00B9531E" w:rsidRPr="00D04B23" w:rsidRDefault="00B9531E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L-125000   Qtd.:</w:t>
            </w:r>
          </w:p>
          <w:p w14:paraId="57041073" w14:textId="77777777" w:rsidR="00B9531E" w:rsidRPr="00D04B23" w:rsidRDefault="00B9531E" w:rsidP="00A67270">
            <w:pPr>
              <w:spacing w:after="0" w:line="240" w:lineRule="auto"/>
            </w:pPr>
            <w:r>
              <w:rPr>
                <w:rFonts w:cstheme="minorHAnsi"/>
              </w:rPr>
              <w:t>□</w:t>
            </w:r>
            <w:r>
              <w:t xml:space="preserve"> L-621200   Qtd.:</w:t>
            </w:r>
          </w:p>
          <w:p w14:paraId="51F7E205" w14:textId="77777777" w:rsidR="00B9531E" w:rsidRPr="00D04B23" w:rsidRDefault="00B9531E" w:rsidP="00B9531E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L-621000   Qtd.:</w:t>
            </w:r>
          </w:p>
          <w:p w14:paraId="2DA6B648" w14:textId="77777777" w:rsidR="00B9531E" w:rsidRPr="00D04B23" w:rsidRDefault="00B9531E" w:rsidP="00B9531E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L-621100   Qtd.:</w:t>
            </w:r>
          </w:p>
          <w:p w14:paraId="78B0DEC5" w14:textId="6FABA12D" w:rsidR="00B9531E" w:rsidRPr="00D04B23" w:rsidRDefault="00B9531E" w:rsidP="00B9531E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rPr>
                <w:rFonts w:ascii="Calibri" w:hAnsi="Calibri" w:cs="Calibri"/>
              </w:rPr>
              <w:t xml:space="preserve"> L-692020   </w:t>
            </w:r>
            <w:r>
              <w:t>Qtd.:</w:t>
            </w:r>
          </w:p>
        </w:tc>
        <w:tc>
          <w:tcPr>
            <w:tcW w:w="2695" w:type="dxa"/>
          </w:tcPr>
          <w:p w14:paraId="313771D5" w14:textId="666887E3" w:rsidR="00CF6DBD" w:rsidRPr="00D04B23" w:rsidRDefault="00B9531E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Devolvido à Össur </w:t>
            </w:r>
          </w:p>
          <w:p w14:paraId="039940D2" w14:textId="40B2BA43" w:rsidR="00B55185" w:rsidRPr="00D04B23" w:rsidRDefault="00CF6DBD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 Sim       □ Não</w:t>
            </w:r>
          </w:p>
          <w:p w14:paraId="0DBC146A" w14:textId="5CDA2048" w:rsidR="00CF6DBD" w:rsidRPr="00D04B23" w:rsidRDefault="00CF6DBD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 Sim       □ Não</w:t>
            </w:r>
          </w:p>
          <w:p w14:paraId="33490FE0" w14:textId="4520A7D8" w:rsidR="00CF6DBD" w:rsidRPr="00D04B23" w:rsidRDefault="00CF6DBD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 Sim       □ Não</w:t>
            </w:r>
          </w:p>
          <w:p w14:paraId="73131450" w14:textId="2C371A33" w:rsidR="00CF6DBD" w:rsidRPr="00D04B23" w:rsidRDefault="00CF6DBD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 Sim       □ Não</w:t>
            </w:r>
          </w:p>
          <w:p w14:paraId="6AA4F448" w14:textId="45EFEC41" w:rsidR="00CF6DBD" w:rsidRPr="00D04B23" w:rsidRDefault="00CF6DBD" w:rsidP="00A6727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□ Sim       □ Não</w:t>
            </w:r>
          </w:p>
        </w:tc>
      </w:tr>
    </w:tbl>
    <w:p w14:paraId="326BEF5B" w14:textId="77777777" w:rsidR="00E515D6" w:rsidRPr="00D04B23" w:rsidRDefault="00E515D6" w:rsidP="00E515D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458"/>
      </w:tblGrid>
      <w:tr w:rsidR="00E515D6" w:rsidRPr="00D04B23" w14:paraId="79903A6A" w14:textId="77777777" w:rsidTr="002A7B13">
        <w:tc>
          <w:tcPr>
            <w:tcW w:w="9288" w:type="dxa"/>
            <w:gridSpan w:val="2"/>
            <w:shd w:val="clear" w:color="auto" w:fill="auto"/>
          </w:tcPr>
          <w:p w14:paraId="71CA50F2" w14:textId="77777777" w:rsidR="00E515D6" w:rsidRPr="00D04B23" w:rsidRDefault="00E515D6" w:rsidP="00E515D6">
            <w:pPr>
              <w:numPr>
                <w:ilvl w:val="0"/>
                <w:numId w:val="13"/>
              </w:num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volução do reconhecimento de notificação ao remetente</w:t>
            </w:r>
          </w:p>
        </w:tc>
      </w:tr>
      <w:tr w:rsidR="00E515D6" w:rsidRPr="00D04B23" w14:paraId="4933BA82" w14:textId="77777777" w:rsidTr="00BD018B">
        <w:tc>
          <w:tcPr>
            <w:tcW w:w="2830" w:type="dxa"/>
            <w:shd w:val="clear" w:color="auto" w:fill="auto"/>
          </w:tcPr>
          <w:p w14:paraId="2D1DE0EE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ssunto da carta/do e-mail*</w:t>
            </w:r>
          </w:p>
        </w:tc>
        <w:tc>
          <w:tcPr>
            <w:tcW w:w="6458" w:type="dxa"/>
            <w:shd w:val="clear" w:color="auto" w:fill="auto"/>
          </w:tcPr>
          <w:p w14:paraId="6E4ADE01" w14:textId="43113210" w:rsidR="00E515D6" w:rsidRPr="00D04B23" w:rsidRDefault="00FD3FF2" w:rsidP="00EC085F">
            <w:pPr>
              <w:spacing w:after="0" w:line="240" w:lineRule="auto"/>
            </w:pPr>
            <w:r>
              <w:t>U</w:t>
            </w:r>
            <w:r w:rsidR="00CE0445">
              <w:t>rgente m</w:t>
            </w:r>
            <w:r w:rsidR="00EC085F">
              <w:t xml:space="preserve">ensagem de alerta </w:t>
            </w:r>
            <w:r w:rsidR="00E515D6">
              <w:t>– Icelock Ratchet</w:t>
            </w:r>
          </w:p>
        </w:tc>
      </w:tr>
      <w:tr w:rsidR="00E515D6" w:rsidRPr="00D04B23" w14:paraId="6539D558" w14:textId="77777777" w:rsidTr="00BD018B">
        <w:tc>
          <w:tcPr>
            <w:tcW w:w="2830" w:type="dxa"/>
            <w:shd w:val="clear" w:color="auto" w:fill="auto"/>
          </w:tcPr>
          <w:p w14:paraId="6086E7AA" w14:textId="77777777" w:rsidR="00E515D6" w:rsidRPr="00D04B23" w:rsidRDefault="00E515D6" w:rsidP="002A7B1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Endereço de e-mail</w:t>
            </w:r>
          </w:p>
        </w:tc>
        <w:tc>
          <w:tcPr>
            <w:tcW w:w="6458" w:type="dxa"/>
            <w:shd w:val="clear" w:color="auto" w:fill="auto"/>
          </w:tcPr>
          <w:p w14:paraId="327247D0" w14:textId="3C81A52D" w:rsidR="00E515D6" w:rsidRPr="00D04B23" w:rsidRDefault="00FB5C3D" w:rsidP="002A7B13">
            <w:pPr>
              <w:spacing w:after="0" w:line="240" w:lineRule="auto"/>
            </w:pPr>
            <w:r>
              <w:t>recalls@ossur.com</w:t>
            </w:r>
          </w:p>
        </w:tc>
      </w:tr>
    </w:tbl>
    <w:p w14:paraId="7C91FE31" w14:textId="77777777" w:rsidR="00E515D6" w:rsidRPr="00D04B23" w:rsidRDefault="00E515D6" w:rsidP="00E515D6">
      <w:pPr>
        <w:pStyle w:val="Default"/>
        <w:rPr>
          <w:rFonts w:asciiTheme="minorHAnsi" w:hAnsiTheme="minorHAnsi" w:cstheme="minorBidi"/>
          <w:sz w:val="22"/>
          <w:szCs w:val="22"/>
        </w:rPr>
      </w:pPr>
    </w:p>
    <w:p w14:paraId="07D19A2F" w14:textId="77777777" w:rsidR="00E515D6" w:rsidRPr="00D04B23" w:rsidRDefault="00E515D6" w:rsidP="00E515D6">
      <w:pPr>
        <w:spacing w:after="0" w:line="240" w:lineRule="auto"/>
        <w:rPr>
          <w:b/>
        </w:rPr>
      </w:pPr>
    </w:p>
    <w:p w14:paraId="0F14C4A2" w14:textId="77777777" w:rsidR="00E515D6" w:rsidRPr="00D04B23" w:rsidRDefault="00E515D6" w:rsidP="00E515D6">
      <w:pPr>
        <w:pStyle w:val="Default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Os campos obrigatórios estão assinalados com *</w:t>
      </w:r>
    </w:p>
    <w:p w14:paraId="5F9DCCB2" w14:textId="77777777" w:rsidR="00E515D6" w:rsidRPr="00D04B23" w:rsidRDefault="00E515D6" w:rsidP="00E515D6">
      <w:pPr>
        <w:pStyle w:val="Default"/>
        <w:rPr>
          <w:rFonts w:asciiTheme="minorHAnsi" w:hAnsiTheme="minorHAnsi" w:cstheme="minorBidi"/>
          <w:sz w:val="22"/>
          <w:szCs w:val="22"/>
        </w:rPr>
      </w:pPr>
    </w:p>
    <w:p w14:paraId="43C2A3B4" w14:textId="77777777" w:rsidR="00E515D6" w:rsidRPr="00D04B23" w:rsidRDefault="00E515D6" w:rsidP="00E515D6">
      <w:pPr>
        <w:pStyle w:val="Default"/>
        <w:rPr>
          <w:rFonts w:asciiTheme="minorHAnsi" w:hAnsiTheme="minorHAnsi" w:cstheme="minorBidi"/>
          <w:sz w:val="22"/>
          <w:szCs w:val="22"/>
        </w:rPr>
      </w:pPr>
    </w:p>
    <w:p w14:paraId="334A7103" w14:textId="77777777" w:rsidR="00E20EE9" w:rsidRPr="00E20EE9" w:rsidRDefault="00E20EE9" w:rsidP="00E20EE9">
      <w:pPr>
        <w:pStyle w:val="Default"/>
        <w:pBdr>
          <w:top w:val="single" w:sz="48" w:space="1" w:color="FF0000"/>
          <w:left w:val="single" w:sz="48" w:space="4" w:color="FF0000"/>
          <w:bottom w:val="single" w:sz="48" w:space="1" w:color="FF0000"/>
          <w:right w:val="single" w:sz="48" w:space="4" w:color="FF0000"/>
        </w:pBdr>
        <w:rPr>
          <w:rFonts w:asciiTheme="minorHAnsi" w:hAnsiTheme="minorHAnsi" w:cstheme="minorBidi"/>
          <w:sz w:val="22"/>
          <w:szCs w:val="22"/>
        </w:rPr>
      </w:pPr>
      <w:r w:rsidRPr="00E20EE9">
        <w:rPr>
          <w:rFonts w:asciiTheme="minorHAnsi" w:hAnsiTheme="minorHAnsi" w:cstheme="minorBidi"/>
          <w:sz w:val="22"/>
          <w:szCs w:val="22"/>
        </w:rPr>
        <w:t xml:space="preserve">É importante que a sua organização tome as medidas necessárias indicadas no aviso e confirme recebimento do mesmo. </w:t>
      </w:r>
    </w:p>
    <w:p w14:paraId="49DE5DFA" w14:textId="77777777" w:rsidR="00E20EE9" w:rsidRPr="00E20EE9" w:rsidRDefault="00E20EE9" w:rsidP="00E20EE9">
      <w:pPr>
        <w:pStyle w:val="Default"/>
        <w:pBdr>
          <w:top w:val="single" w:sz="48" w:space="1" w:color="FF0000"/>
          <w:left w:val="single" w:sz="48" w:space="4" w:color="FF0000"/>
          <w:bottom w:val="single" w:sz="48" w:space="1" w:color="FF0000"/>
          <w:right w:val="single" w:sz="48" w:space="4" w:color="FF0000"/>
        </w:pBdr>
        <w:rPr>
          <w:rFonts w:asciiTheme="minorHAnsi" w:hAnsiTheme="minorHAnsi" w:cstheme="minorBidi"/>
          <w:sz w:val="22"/>
          <w:szCs w:val="22"/>
        </w:rPr>
      </w:pPr>
    </w:p>
    <w:p w14:paraId="72C80A25" w14:textId="77777777" w:rsidR="00E20EE9" w:rsidRPr="001E2F49" w:rsidRDefault="00E20EE9" w:rsidP="00E20EE9">
      <w:pPr>
        <w:pStyle w:val="Default"/>
        <w:pBdr>
          <w:top w:val="single" w:sz="48" w:space="1" w:color="FF0000"/>
          <w:left w:val="single" w:sz="48" w:space="4" w:color="FF0000"/>
          <w:bottom w:val="single" w:sz="48" w:space="1" w:color="FF0000"/>
          <w:right w:val="single" w:sz="48" w:space="4" w:color="FF0000"/>
        </w:pBdr>
        <w:rPr>
          <w:rFonts w:asciiTheme="minorHAnsi" w:hAnsiTheme="minorHAnsi" w:cstheme="minorBidi"/>
          <w:sz w:val="22"/>
          <w:szCs w:val="22"/>
        </w:rPr>
      </w:pPr>
      <w:r w:rsidRPr="00E20EE9">
        <w:rPr>
          <w:rFonts w:asciiTheme="minorHAnsi" w:hAnsiTheme="minorHAnsi" w:cstheme="minorBidi"/>
          <w:sz w:val="22"/>
          <w:szCs w:val="22"/>
        </w:rPr>
        <w:t>A resposta da sua organização é o comprovante de que necessitamos para monitorizar a aplicação de ações corretivas.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</w:p>
    <w:p w14:paraId="5F06DC01" w14:textId="77777777" w:rsidR="00AA64C8" w:rsidRPr="000F7523" w:rsidRDefault="00AA64C8" w:rsidP="4C7212C6">
      <w:pPr>
        <w:spacing w:after="0" w:line="241" w:lineRule="atLeast"/>
        <w:rPr>
          <w:rFonts w:eastAsiaTheme="minorEastAsia"/>
        </w:rPr>
      </w:pPr>
    </w:p>
    <w:sectPr w:rsidR="00AA64C8" w:rsidRPr="000F752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680A3" w14:textId="77777777" w:rsidR="00677F8F" w:rsidRDefault="00677F8F" w:rsidP="00953D27">
      <w:pPr>
        <w:spacing w:after="0" w:line="240" w:lineRule="auto"/>
      </w:pPr>
      <w:r>
        <w:separator/>
      </w:r>
    </w:p>
  </w:endnote>
  <w:endnote w:type="continuationSeparator" w:id="0">
    <w:p w14:paraId="31F953D2" w14:textId="77777777" w:rsidR="00677F8F" w:rsidRDefault="00677F8F" w:rsidP="00953D27">
      <w:pPr>
        <w:spacing w:after="0" w:line="240" w:lineRule="auto"/>
      </w:pPr>
      <w:r>
        <w:continuationSeparator/>
      </w:r>
    </w:p>
  </w:endnote>
  <w:endnote w:type="continuationNotice" w:id="1">
    <w:p w14:paraId="46CBC1EA" w14:textId="77777777" w:rsidR="00677F8F" w:rsidRDefault="00677F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cala Sans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01012" w14:textId="5CB3E1AA" w:rsidR="007C3E9C" w:rsidRDefault="007C3E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B761A" w14:textId="7BE514B7" w:rsidR="007C3E9C" w:rsidRDefault="007C3E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5B0A4" w14:textId="4A374A10" w:rsidR="007C3E9C" w:rsidRDefault="007C3E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CBAAC" w14:textId="77777777" w:rsidR="00677F8F" w:rsidRDefault="00677F8F" w:rsidP="00953D27">
      <w:pPr>
        <w:spacing w:after="0" w:line="240" w:lineRule="auto"/>
      </w:pPr>
      <w:r>
        <w:separator/>
      </w:r>
    </w:p>
  </w:footnote>
  <w:footnote w:type="continuationSeparator" w:id="0">
    <w:p w14:paraId="7C83D9B7" w14:textId="77777777" w:rsidR="00677F8F" w:rsidRDefault="00677F8F" w:rsidP="00953D27">
      <w:pPr>
        <w:spacing w:after="0" w:line="240" w:lineRule="auto"/>
      </w:pPr>
      <w:r>
        <w:continuationSeparator/>
      </w:r>
    </w:p>
  </w:footnote>
  <w:footnote w:type="continuationNotice" w:id="1">
    <w:p w14:paraId="7A4DEBAE" w14:textId="77777777" w:rsidR="00677F8F" w:rsidRDefault="00677F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B9CA2" w14:textId="77777777" w:rsidR="007C3E9C" w:rsidRDefault="007C3E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B9743" w14:textId="186671CD" w:rsidR="007C3E9C" w:rsidRDefault="007C3E9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8805E" wp14:editId="5FAF978E">
          <wp:simplePos x="0" y="0"/>
          <wp:positionH relativeFrom="column">
            <wp:posOffset>-907576</wp:posOffset>
          </wp:positionH>
          <wp:positionV relativeFrom="paragraph">
            <wp:posOffset>-429686</wp:posOffset>
          </wp:positionV>
          <wp:extent cx="7775575" cy="1207135"/>
          <wp:effectExtent l="0" t="0" r="0" b="12065"/>
          <wp:wrapThrough wrapText="bothSides">
            <wp:wrapPolygon edited="0">
              <wp:start x="0" y="0"/>
              <wp:lineTo x="0" y="21361"/>
              <wp:lineTo x="21521" y="21361"/>
              <wp:lineTo x="21521" y="0"/>
              <wp:lineTo x="0" y="0"/>
            </wp:wrapPolygon>
          </wp:wrapThrough>
          <wp:docPr id="12" name="Picture 12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5575" cy="1207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78BDB" w14:textId="1E58A825" w:rsidR="007C3E9C" w:rsidRDefault="007C3E9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HRR2sfM6XAmE4" int2:id="1R6k1Wkz">
      <int2:state int2:value="Rejected" int2:type="LegacyProofing"/>
    </int2:textHash>
    <int2:textHash int2:hashCode="LMG882wHstFZ+B" int2:id="VdLPHRmO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CD5A84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0527CC"/>
    <w:multiLevelType w:val="hybridMultilevel"/>
    <w:tmpl w:val="C13812E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1666C"/>
    <w:multiLevelType w:val="hybridMultilevel"/>
    <w:tmpl w:val="F9E43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C2657"/>
    <w:multiLevelType w:val="hybridMultilevel"/>
    <w:tmpl w:val="5044A4B4"/>
    <w:lvl w:ilvl="0" w:tplc="91108FAC">
      <w:start w:val="1"/>
      <w:numFmt w:val="bullet"/>
      <w:lvlText w:val="-"/>
      <w:lvlJc w:val="left"/>
      <w:pPr>
        <w:ind w:left="1777" w:hanging="360"/>
      </w:pPr>
      <w:rPr>
        <w:rFonts w:ascii="Scala Sans Pro" w:eastAsiaTheme="minorHAnsi" w:hAnsi="Scala Sans Pro" w:cs="Scala Sans Pro" w:hint="default"/>
      </w:rPr>
    </w:lvl>
    <w:lvl w:ilvl="1" w:tplc="040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4" w15:restartNumberingAfterBreak="0">
    <w:nsid w:val="18261E13"/>
    <w:multiLevelType w:val="hybridMultilevel"/>
    <w:tmpl w:val="68223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B1760"/>
    <w:multiLevelType w:val="hybridMultilevel"/>
    <w:tmpl w:val="242626F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553578"/>
    <w:multiLevelType w:val="hybridMultilevel"/>
    <w:tmpl w:val="F328E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095198"/>
    <w:multiLevelType w:val="hybridMultilevel"/>
    <w:tmpl w:val="F328ED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5F4496"/>
    <w:multiLevelType w:val="hybridMultilevel"/>
    <w:tmpl w:val="B4969012"/>
    <w:lvl w:ilvl="0" w:tplc="79A417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5609F"/>
    <w:multiLevelType w:val="hybridMultilevel"/>
    <w:tmpl w:val="C13812E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C5945"/>
    <w:multiLevelType w:val="hybridMultilevel"/>
    <w:tmpl w:val="F9E43C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E8788F"/>
    <w:multiLevelType w:val="hybridMultilevel"/>
    <w:tmpl w:val="11009ECE"/>
    <w:lvl w:ilvl="0" w:tplc="DC5E7A98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B40042"/>
    <w:multiLevelType w:val="hybridMultilevel"/>
    <w:tmpl w:val="594892AE"/>
    <w:lvl w:ilvl="0" w:tplc="A6C45D3C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43185973">
    <w:abstractNumId w:val="0"/>
  </w:num>
  <w:num w:numId="2" w16cid:durableId="242035055">
    <w:abstractNumId w:val="6"/>
  </w:num>
  <w:num w:numId="3" w16cid:durableId="2130853901">
    <w:abstractNumId w:val="7"/>
  </w:num>
  <w:num w:numId="4" w16cid:durableId="1532302141">
    <w:abstractNumId w:val="2"/>
  </w:num>
  <w:num w:numId="5" w16cid:durableId="1208638129">
    <w:abstractNumId w:val="10"/>
  </w:num>
  <w:num w:numId="6" w16cid:durableId="669872649">
    <w:abstractNumId w:val="1"/>
  </w:num>
  <w:num w:numId="7" w16cid:durableId="282809048">
    <w:abstractNumId w:val="9"/>
  </w:num>
  <w:num w:numId="8" w16cid:durableId="2135906291">
    <w:abstractNumId w:val="8"/>
  </w:num>
  <w:num w:numId="9" w16cid:durableId="583153673">
    <w:abstractNumId w:val="11"/>
  </w:num>
  <w:num w:numId="10" w16cid:durableId="1832672643">
    <w:abstractNumId w:val="5"/>
  </w:num>
  <w:num w:numId="11" w16cid:durableId="1054309302">
    <w:abstractNumId w:val="3"/>
  </w:num>
  <w:num w:numId="12" w16cid:durableId="1987734138">
    <w:abstractNumId w:val="4"/>
  </w:num>
  <w:num w:numId="13" w16cid:durableId="10853483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0MLcwMTA1NTE3MDBR0lEKTi0uzszPAykwqgUAWsrNoiwAAAA="/>
  </w:docVars>
  <w:rsids>
    <w:rsidRoot w:val="002F483C"/>
    <w:rsid w:val="000006B0"/>
    <w:rsid w:val="00004E2D"/>
    <w:rsid w:val="00011165"/>
    <w:rsid w:val="00011553"/>
    <w:rsid w:val="00011C27"/>
    <w:rsid w:val="00013867"/>
    <w:rsid w:val="000153A5"/>
    <w:rsid w:val="00016C47"/>
    <w:rsid w:val="0002238D"/>
    <w:rsid w:val="00024EA2"/>
    <w:rsid w:val="0002686A"/>
    <w:rsid w:val="00027B3E"/>
    <w:rsid w:val="000319AB"/>
    <w:rsid w:val="000354B1"/>
    <w:rsid w:val="000370C7"/>
    <w:rsid w:val="00037229"/>
    <w:rsid w:val="000408A2"/>
    <w:rsid w:val="0004506B"/>
    <w:rsid w:val="000454DB"/>
    <w:rsid w:val="00045BAF"/>
    <w:rsid w:val="000463BE"/>
    <w:rsid w:val="00047E51"/>
    <w:rsid w:val="00050377"/>
    <w:rsid w:val="00052626"/>
    <w:rsid w:val="00052F32"/>
    <w:rsid w:val="00054192"/>
    <w:rsid w:val="00054CFF"/>
    <w:rsid w:val="00060D56"/>
    <w:rsid w:val="00062064"/>
    <w:rsid w:val="00062BBF"/>
    <w:rsid w:val="00064DD0"/>
    <w:rsid w:val="00064DE0"/>
    <w:rsid w:val="00067434"/>
    <w:rsid w:val="00071845"/>
    <w:rsid w:val="00072E17"/>
    <w:rsid w:val="00072F89"/>
    <w:rsid w:val="00073309"/>
    <w:rsid w:val="00073ADF"/>
    <w:rsid w:val="0007485D"/>
    <w:rsid w:val="00077605"/>
    <w:rsid w:val="00080195"/>
    <w:rsid w:val="00081B2E"/>
    <w:rsid w:val="00084380"/>
    <w:rsid w:val="0008451E"/>
    <w:rsid w:val="00084568"/>
    <w:rsid w:val="00085E5D"/>
    <w:rsid w:val="000902C2"/>
    <w:rsid w:val="00090760"/>
    <w:rsid w:val="00090D47"/>
    <w:rsid w:val="000919F4"/>
    <w:rsid w:val="00094061"/>
    <w:rsid w:val="00095DB4"/>
    <w:rsid w:val="000A39DB"/>
    <w:rsid w:val="000A71CD"/>
    <w:rsid w:val="000A7B39"/>
    <w:rsid w:val="000B061F"/>
    <w:rsid w:val="000B20E8"/>
    <w:rsid w:val="000B38F3"/>
    <w:rsid w:val="000B56C3"/>
    <w:rsid w:val="000B6575"/>
    <w:rsid w:val="000B6905"/>
    <w:rsid w:val="000C0DCF"/>
    <w:rsid w:val="000C27F4"/>
    <w:rsid w:val="000C2CE3"/>
    <w:rsid w:val="000C4B2D"/>
    <w:rsid w:val="000C5957"/>
    <w:rsid w:val="000C6569"/>
    <w:rsid w:val="000C7819"/>
    <w:rsid w:val="000C7861"/>
    <w:rsid w:val="000D0A06"/>
    <w:rsid w:val="000D0DC3"/>
    <w:rsid w:val="000D0F75"/>
    <w:rsid w:val="000D1B77"/>
    <w:rsid w:val="000D2073"/>
    <w:rsid w:val="000D28EB"/>
    <w:rsid w:val="000D364E"/>
    <w:rsid w:val="000D3D32"/>
    <w:rsid w:val="000D3F41"/>
    <w:rsid w:val="000D4BB5"/>
    <w:rsid w:val="000D5743"/>
    <w:rsid w:val="000D693A"/>
    <w:rsid w:val="000D7856"/>
    <w:rsid w:val="000D7998"/>
    <w:rsid w:val="000E1676"/>
    <w:rsid w:val="000E1813"/>
    <w:rsid w:val="000E2ACD"/>
    <w:rsid w:val="000E3024"/>
    <w:rsid w:val="000E75F3"/>
    <w:rsid w:val="000F0000"/>
    <w:rsid w:val="000F482F"/>
    <w:rsid w:val="000F58B7"/>
    <w:rsid w:val="000F7523"/>
    <w:rsid w:val="000F77E0"/>
    <w:rsid w:val="00103E35"/>
    <w:rsid w:val="0010594A"/>
    <w:rsid w:val="0010721B"/>
    <w:rsid w:val="00107C2B"/>
    <w:rsid w:val="001106A8"/>
    <w:rsid w:val="001119EA"/>
    <w:rsid w:val="00114632"/>
    <w:rsid w:val="00114E48"/>
    <w:rsid w:val="0011655B"/>
    <w:rsid w:val="00116838"/>
    <w:rsid w:val="00117108"/>
    <w:rsid w:val="00122B84"/>
    <w:rsid w:val="00124D2C"/>
    <w:rsid w:val="00125CDD"/>
    <w:rsid w:val="00126DAA"/>
    <w:rsid w:val="00127D91"/>
    <w:rsid w:val="00130D4C"/>
    <w:rsid w:val="001333C1"/>
    <w:rsid w:val="001335AF"/>
    <w:rsid w:val="0013644B"/>
    <w:rsid w:val="00141FD3"/>
    <w:rsid w:val="00142BCA"/>
    <w:rsid w:val="00145DE2"/>
    <w:rsid w:val="001464C4"/>
    <w:rsid w:val="001535B9"/>
    <w:rsid w:val="00154EC1"/>
    <w:rsid w:val="001554DB"/>
    <w:rsid w:val="0015597C"/>
    <w:rsid w:val="00156010"/>
    <w:rsid w:val="00156350"/>
    <w:rsid w:val="00157114"/>
    <w:rsid w:val="00160934"/>
    <w:rsid w:val="00161AD3"/>
    <w:rsid w:val="00162E44"/>
    <w:rsid w:val="00163B2E"/>
    <w:rsid w:val="00164F35"/>
    <w:rsid w:val="00165DAC"/>
    <w:rsid w:val="001661C1"/>
    <w:rsid w:val="0016651F"/>
    <w:rsid w:val="001717C1"/>
    <w:rsid w:val="00176760"/>
    <w:rsid w:val="0017684A"/>
    <w:rsid w:val="001804E6"/>
    <w:rsid w:val="00183220"/>
    <w:rsid w:val="00183918"/>
    <w:rsid w:val="00183A1C"/>
    <w:rsid w:val="0018585B"/>
    <w:rsid w:val="001863C4"/>
    <w:rsid w:val="00187B47"/>
    <w:rsid w:val="0019075A"/>
    <w:rsid w:val="00191AED"/>
    <w:rsid w:val="00193213"/>
    <w:rsid w:val="001A2A72"/>
    <w:rsid w:val="001A2AD5"/>
    <w:rsid w:val="001A3212"/>
    <w:rsid w:val="001A40FA"/>
    <w:rsid w:val="001A447C"/>
    <w:rsid w:val="001A6A6F"/>
    <w:rsid w:val="001A71AD"/>
    <w:rsid w:val="001B2F65"/>
    <w:rsid w:val="001B3573"/>
    <w:rsid w:val="001B3F6E"/>
    <w:rsid w:val="001B4BC5"/>
    <w:rsid w:val="001B57F3"/>
    <w:rsid w:val="001B6086"/>
    <w:rsid w:val="001B745B"/>
    <w:rsid w:val="001C2C2D"/>
    <w:rsid w:val="001C4B94"/>
    <w:rsid w:val="001C4E1C"/>
    <w:rsid w:val="001C5874"/>
    <w:rsid w:val="001C5AD2"/>
    <w:rsid w:val="001C64C9"/>
    <w:rsid w:val="001C7E2F"/>
    <w:rsid w:val="001D041A"/>
    <w:rsid w:val="001D16CC"/>
    <w:rsid w:val="001D2211"/>
    <w:rsid w:val="001D31E4"/>
    <w:rsid w:val="001D3C7F"/>
    <w:rsid w:val="001D4422"/>
    <w:rsid w:val="001D4DCF"/>
    <w:rsid w:val="001D5C4E"/>
    <w:rsid w:val="001D763F"/>
    <w:rsid w:val="001E2F49"/>
    <w:rsid w:val="001E4604"/>
    <w:rsid w:val="001E630D"/>
    <w:rsid w:val="001E6E39"/>
    <w:rsid w:val="001E7FD8"/>
    <w:rsid w:val="001F25D2"/>
    <w:rsid w:val="001F3868"/>
    <w:rsid w:val="001F4543"/>
    <w:rsid w:val="001F465E"/>
    <w:rsid w:val="001F6F0E"/>
    <w:rsid w:val="001F74BB"/>
    <w:rsid w:val="001F75F1"/>
    <w:rsid w:val="001F771A"/>
    <w:rsid w:val="00202E43"/>
    <w:rsid w:val="002038EB"/>
    <w:rsid w:val="00203E8C"/>
    <w:rsid w:val="00204DEC"/>
    <w:rsid w:val="00206015"/>
    <w:rsid w:val="002071D6"/>
    <w:rsid w:val="00211F1C"/>
    <w:rsid w:val="002177EB"/>
    <w:rsid w:val="00217B39"/>
    <w:rsid w:val="002204F4"/>
    <w:rsid w:val="00220AF7"/>
    <w:rsid w:val="00221453"/>
    <w:rsid w:val="00221792"/>
    <w:rsid w:val="00224F54"/>
    <w:rsid w:val="002276CD"/>
    <w:rsid w:val="002301BD"/>
    <w:rsid w:val="00231EB5"/>
    <w:rsid w:val="002323C5"/>
    <w:rsid w:val="00234B22"/>
    <w:rsid w:val="002351F1"/>
    <w:rsid w:val="002371FE"/>
    <w:rsid w:val="00237F29"/>
    <w:rsid w:val="00242064"/>
    <w:rsid w:val="002421FA"/>
    <w:rsid w:val="002424F0"/>
    <w:rsid w:val="00243B8E"/>
    <w:rsid w:val="002444BF"/>
    <w:rsid w:val="00244F15"/>
    <w:rsid w:val="00246E17"/>
    <w:rsid w:val="00250409"/>
    <w:rsid w:val="002518F8"/>
    <w:rsid w:val="00251CD6"/>
    <w:rsid w:val="002526BA"/>
    <w:rsid w:val="00252DAC"/>
    <w:rsid w:val="00252E6C"/>
    <w:rsid w:val="00254253"/>
    <w:rsid w:val="00254FA7"/>
    <w:rsid w:val="0025608E"/>
    <w:rsid w:val="00260BD1"/>
    <w:rsid w:val="00263892"/>
    <w:rsid w:val="00266A48"/>
    <w:rsid w:val="002673EB"/>
    <w:rsid w:val="00267AF9"/>
    <w:rsid w:val="002711E2"/>
    <w:rsid w:val="00271B39"/>
    <w:rsid w:val="00271DC4"/>
    <w:rsid w:val="00272ABC"/>
    <w:rsid w:val="00274D44"/>
    <w:rsid w:val="00275ADC"/>
    <w:rsid w:val="00276F25"/>
    <w:rsid w:val="00280381"/>
    <w:rsid w:val="00280AC2"/>
    <w:rsid w:val="00281CB2"/>
    <w:rsid w:val="00283AA2"/>
    <w:rsid w:val="00285A52"/>
    <w:rsid w:val="00285AD4"/>
    <w:rsid w:val="0028623C"/>
    <w:rsid w:val="002900DE"/>
    <w:rsid w:val="00291EA0"/>
    <w:rsid w:val="00292D29"/>
    <w:rsid w:val="00293297"/>
    <w:rsid w:val="002938AC"/>
    <w:rsid w:val="00294FDF"/>
    <w:rsid w:val="00296AB2"/>
    <w:rsid w:val="00296C17"/>
    <w:rsid w:val="002A02BB"/>
    <w:rsid w:val="002A2443"/>
    <w:rsid w:val="002A4FF2"/>
    <w:rsid w:val="002A5430"/>
    <w:rsid w:val="002A6506"/>
    <w:rsid w:val="002A6B1B"/>
    <w:rsid w:val="002A7B13"/>
    <w:rsid w:val="002B379B"/>
    <w:rsid w:val="002B38FB"/>
    <w:rsid w:val="002B579D"/>
    <w:rsid w:val="002B7629"/>
    <w:rsid w:val="002C3398"/>
    <w:rsid w:val="002C33A7"/>
    <w:rsid w:val="002C3DC9"/>
    <w:rsid w:val="002C4C69"/>
    <w:rsid w:val="002C55D6"/>
    <w:rsid w:val="002C6504"/>
    <w:rsid w:val="002C6708"/>
    <w:rsid w:val="002C73BA"/>
    <w:rsid w:val="002D0B6F"/>
    <w:rsid w:val="002D11D3"/>
    <w:rsid w:val="002D14F8"/>
    <w:rsid w:val="002D260C"/>
    <w:rsid w:val="002D2793"/>
    <w:rsid w:val="002D4D07"/>
    <w:rsid w:val="002D54D7"/>
    <w:rsid w:val="002D575A"/>
    <w:rsid w:val="002D6249"/>
    <w:rsid w:val="002D738A"/>
    <w:rsid w:val="002E023E"/>
    <w:rsid w:val="002E286B"/>
    <w:rsid w:val="002E6385"/>
    <w:rsid w:val="002E69CF"/>
    <w:rsid w:val="002F0891"/>
    <w:rsid w:val="002F3B07"/>
    <w:rsid w:val="002F3DFF"/>
    <w:rsid w:val="002F483C"/>
    <w:rsid w:val="002F7AAA"/>
    <w:rsid w:val="00305019"/>
    <w:rsid w:val="00305121"/>
    <w:rsid w:val="0030546C"/>
    <w:rsid w:val="003101FB"/>
    <w:rsid w:val="003132B6"/>
    <w:rsid w:val="003144DC"/>
    <w:rsid w:val="00315CAC"/>
    <w:rsid w:val="00320A94"/>
    <w:rsid w:val="003245D7"/>
    <w:rsid w:val="003246B7"/>
    <w:rsid w:val="00326A2E"/>
    <w:rsid w:val="0032708B"/>
    <w:rsid w:val="00332402"/>
    <w:rsid w:val="00332F84"/>
    <w:rsid w:val="0033791D"/>
    <w:rsid w:val="00340769"/>
    <w:rsid w:val="003431F7"/>
    <w:rsid w:val="0034372B"/>
    <w:rsid w:val="003456E1"/>
    <w:rsid w:val="0034607F"/>
    <w:rsid w:val="00346EC4"/>
    <w:rsid w:val="00350785"/>
    <w:rsid w:val="00351FCF"/>
    <w:rsid w:val="0035457F"/>
    <w:rsid w:val="003550AA"/>
    <w:rsid w:val="003570E5"/>
    <w:rsid w:val="00363AD5"/>
    <w:rsid w:val="00363ADE"/>
    <w:rsid w:val="00364F9B"/>
    <w:rsid w:val="0036645C"/>
    <w:rsid w:val="003676EB"/>
    <w:rsid w:val="00370376"/>
    <w:rsid w:val="003729B3"/>
    <w:rsid w:val="00373520"/>
    <w:rsid w:val="00374A3F"/>
    <w:rsid w:val="00375F97"/>
    <w:rsid w:val="00376AF9"/>
    <w:rsid w:val="00377D74"/>
    <w:rsid w:val="00380FF7"/>
    <w:rsid w:val="00381405"/>
    <w:rsid w:val="00382BB6"/>
    <w:rsid w:val="00383AF9"/>
    <w:rsid w:val="00384A27"/>
    <w:rsid w:val="00385177"/>
    <w:rsid w:val="0038756B"/>
    <w:rsid w:val="0039169D"/>
    <w:rsid w:val="003920F5"/>
    <w:rsid w:val="003947D0"/>
    <w:rsid w:val="00395FBE"/>
    <w:rsid w:val="00396A55"/>
    <w:rsid w:val="00396D02"/>
    <w:rsid w:val="003A0037"/>
    <w:rsid w:val="003A2E33"/>
    <w:rsid w:val="003A3B3E"/>
    <w:rsid w:val="003A3BB8"/>
    <w:rsid w:val="003A3CAE"/>
    <w:rsid w:val="003A7564"/>
    <w:rsid w:val="003B059F"/>
    <w:rsid w:val="003B0D93"/>
    <w:rsid w:val="003B29F7"/>
    <w:rsid w:val="003B5002"/>
    <w:rsid w:val="003B651C"/>
    <w:rsid w:val="003C012C"/>
    <w:rsid w:val="003C335F"/>
    <w:rsid w:val="003C35D0"/>
    <w:rsid w:val="003C3A1C"/>
    <w:rsid w:val="003C5C47"/>
    <w:rsid w:val="003C6B78"/>
    <w:rsid w:val="003C76A6"/>
    <w:rsid w:val="003C796D"/>
    <w:rsid w:val="003D01FE"/>
    <w:rsid w:val="003D10C7"/>
    <w:rsid w:val="003D2A8E"/>
    <w:rsid w:val="003D3D61"/>
    <w:rsid w:val="003D4A05"/>
    <w:rsid w:val="003D6738"/>
    <w:rsid w:val="003E1BD8"/>
    <w:rsid w:val="003E1DA3"/>
    <w:rsid w:val="003E2406"/>
    <w:rsid w:val="003E55CA"/>
    <w:rsid w:val="003E55D1"/>
    <w:rsid w:val="003E7EDC"/>
    <w:rsid w:val="003F1381"/>
    <w:rsid w:val="003F13EA"/>
    <w:rsid w:val="003F17AF"/>
    <w:rsid w:val="003F36A7"/>
    <w:rsid w:val="003F3AB9"/>
    <w:rsid w:val="003F40BC"/>
    <w:rsid w:val="003F7BCB"/>
    <w:rsid w:val="00401447"/>
    <w:rsid w:val="00403A25"/>
    <w:rsid w:val="004043CB"/>
    <w:rsid w:val="00405DAA"/>
    <w:rsid w:val="00411575"/>
    <w:rsid w:val="0041195A"/>
    <w:rsid w:val="0041256E"/>
    <w:rsid w:val="00412ECF"/>
    <w:rsid w:val="004138CD"/>
    <w:rsid w:val="00415204"/>
    <w:rsid w:val="00416683"/>
    <w:rsid w:val="00417201"/>
    <w:rsid w:val="00420D46"/>
    <w:rsid w:val="004213FA"/>
    <w:rsid w:val="004214E4"/>
    <w:rsid w:val="00421EE8"/>
    <w:rsid w:val="00422A3D"/>
    <w:rsid w:val="00424726"/>
    <w:rsid w:val="0042486D"/>
    <w:rsid w:val="00425B32"/>
    <w:rsid w:val="00432DAB"/>
    <w:rsid w:val="00433AAF"/>
    <w:rsid w:val="004353BA"/>
    <w:rsid w:val="004360BA"/>
    <w:rsid w:val="0043745F"/>
    <w:rsid w:val="00437573"/>
    <w:rsid w:val="00437801"/>
    <w:rsid w:val="00437F28"/>
    <w:rsid w:val="00440972"/>
    <w:rsid w:val="00440B16"/>
    <w:rsid w:val="0044322A"/>
    <w:rsid w:val="004434B1"/>
    <w:rsid w:val="00444406"/>
    <w:rsid w:val="00447123"/>
    <w:rsid w:val="004519AE"/>
    <w:rsid w:val="00452AF0"/>
    <w:rsid w:val="00455F35"/>
    <w:rsid w:val="004561E4"/>
    <w:rsid w:val="004571BE"/>
    <w:rsid w:val="00457BCA"/>
    <w:rsid w:val="0046197F"/>
    <w:rsid w:val="00461F68"/>
    <w:rsid w:val="00463612"/>
    <w:rsid w:val="0046712C"/>
    <w:rsid w:val="00467E06"/>
    <w:rsid w:val="004702E8"/>
    <w:rsid w:val="00470599"/>
    <w:rsid w:val="00474671"/>
    <w:rsid w:val="00476F71"/>
    <w:rsid w:val="00484DA1"/>
    <w:rsid w:val="00485CF3"/>
    <w:rsid w:val="00486998"/>
    <w:rsid w:val="00486C5A"/>
    <w:rsid w:val="0048711C"/>
    <w:rsid w:val="00487885"/>
    <w:rsid w:val="004900EA"/>
    <w:rsid w:val="004911E3"/>
    <w:rsid w:val="00492B7F"/>
    <w:rsid w:val="00494478"/>
    <w:rsid w:val="00494C36"/>
    <w:rsid w:val="00495019"/>
    <w:rsid w:val="0049510A"/>
    <w:rsid w:val="004959EC"/>
    <w:rsid w:val="00496F45"/>
    <w:rsid w:val="004A2FE1"/>
    <w:rsid w:val="004A34B0"/>
    <w:rsid w:val="004A3832"/>
    <w:rsid w:val="004A3906"/>
    <w:rsid w:val="004A721C"/>
    <w:rsid w:val="004B0F45"/>
    <w:rsid w:val="004B2AE9"/>
    <w:rsid w:val="004B436F"/>
    <w:rsid w:val="004B4792"/>
    <w:rsid w:val="004B4D62"/>
    <w:rsid w:val="004B68FA"/>
    <w:rsid w:val="004C373F"/>
    <w:rsid w:val="004C5015"/>
    <w:rsid w:val="004C6F8F"/>
    <w:rsid w:val="004C7DF9"/>
    <w:rsid w:val="004D0A45"/>
    <w:rsid w:val="004D0E32"/>
    <w:rsid w:val="004D2A5B"/>
    <w:rsid w:val="004D310B"/>
    <w:rsid w:val="004D4740"/>
    <w:rsid w:val="004D5691"/>
    <w:rsid w:val="004D7492"/>
    <w:rsid w:val="004E16CC"/>
    <w:rsid w:val="004E4F47"/>
    <w:rsid w:val="004E5E47"/>
    <w:rsid w:val="004E5E59"/>
    <w:rsid w:val="004F065E"/>
    <w:rsid w:val="004F0911"/>
    <w:rsid w:val="004F118B"/>
    <w:rsid w:val="004F2192"/>
    <w:rsid w:val="004F3860"/>
    <w:rsid w:val="004F6551"/>
    <w:rsid w:val="004F6D7C"/>
    <w:rsid w:val="00503C74"/>
    <w:rsid w:val="0050429C"/>
    <w:rsid w:val="0050597B"/>
    <w:rsid w:val="00510EA1"/>
    <w:rsid w:val="00511262"/>
    <w:rsid w:val="0051160B"/>
    <w:rsid w:val="005116B9"/>
    <w:rsid w:val="00512473"/>
    <w:rsid w:val="00512B6C"/>
    <w:rsid w:val="00514073"/>
    <w:rsid w:val="00514820"/>
    <w:rsid w:val="0051685A"/>
    <w:rsid w:val="0051762D"/>
    <w:rsid w:val="00520A59"/>
    <w:rsid w:val="00521FE1"/>
    <w:rsid w:val="005241E8"/>
    <w:rsid w:val="00524FF4"/>
    <w:rsid w:val="005255B3"/>
    <w:rsid w:val="005259EC"/>
    <w:rsid w:val="00531C85"/>
    <w:rsid w:val="0053308C"/>
    <w:rsid w:val="005346A7"/>
    <w:rsid w:val="00535670"/>
    <w:rsid w:val="00535AD2"/>
    <w:rsid w:val="00535E96"/>
    <w:rsid w:val="00535F44"/>
    <w:rsid w:val="0054140D"/>
    <w:rsid w:val="0054152C"/>
    <w:rsid w:val="005440FE"/>
    <w:rsid w:val="00545783"/>
    <w:rsid w:val="00547746"/>
    <w:rsid w:val="00552F76"/>
    <w:rsid w:val="00553423"/>
    <w:rsid w:val="0055428C"/>
    <w:rsid w:val="00557A4C"/>
    <w:rsid w:val="0056090B"/>
    <w:rsid w:val="00561A35"/>
    <w:rsid w:val="00561F94"/>
    <w:rsid w:val="0056270E"/>
    <w:rsid w:val="0056333E"/>
    <w:rsid w:val="00564FD7"/>
    <w:rsid w:val="005675E6"/>
    <w:rsid w:val="00570292"/>
    <w:rsid w:val="005713D4"/>
    <w:rsid w:val="00572437"/>
    <w:rsid w:val="00574E41"/>
    <w:rsid w:val="00576089"/>
    <w:rsid w:val="00580834"/>
    <w:rsid w:val="00582CB8"/>
    <w:rsid w:val="00583F2D"/>
    <w:rsid w:val="00583FDE"/>
    <w:rsid w:val="005871C6"/>
    <w:rsid w:val="00587AFE"/>
    <w:rsid w:val="00590C8E"/>
    <w:rsid w:val="005970F0"/>
    <w:rsid w:val="005979BA"/>
    <w:rsid w:val="005A0C7F"/>
    <w:rsid w:val="005A2FC5"/>
    <w:rsid w:val="005A3097"/>
    <w:rsid w:val="005A5534"/>
    <w:rsid w:val="005A5DA3"/>
    <w:rsid w:val="005A794C"/>
    <w:rsid w:val="005B2A53"/>
    <w:rsid w:val="005B2C46"/>
    <w:rsid w:val="005B3BB2"/>
    <w:rsid w:val="005B5217"/>
    <w:rsid w:val="005B5DE4"/>
    <w:rsid w:val="005B613D"/>
    <w:rsid w:val="005B7A5A"/>
    <w:rsid w:val="005B7F19"/>
    <w:rsid w:val="005C08B7"/>
    <w:rsid w:val="005C3ABC"/>
    <w:rsid w:val="005C574B"/>
    <w:rsid w:val="005D07D8"/>
    <w:rsid w:val="005D0ABC"/>
    <w:rsid w:val="005D0BFD"/>
    <w:rsid w:val="005D4B8C"/>
    <w:rsid w:val="005D65A6"/>
    <w:rsid w:val="005D7A45"/>
    <w:rsid w:val="005E09FD"/>
    <w:rsid w:val="005E171A"/>
    <w:rsid w:val="005E2332"/>
    <w:rsid w:val="005E723A"/>
    <w:rsid w:val="005E75D8"/>
    <w:rsid w:val="005F0305"/>
    <w:rsid w:val="005F08A9"/>
    <w:rsid w:val="005F28CC"/>
    <w:rsid w:val="005F35B5"/>
    <w:rsid w:val="005F376B"/>
    <w:rsid w:val="005F58D4"/>
    <w:rsid w:val="00600952"/>
    <w:rsid w:val="00601F78"/>
    <w:rsid w:val="00603B50"/>
    <w:rsid w:val="00605CE2"/>
    <w:rsid w:val="00605F71"/>
    <w:rsid w:val="006161AF"/>
    <w:rsid w:val="006236B5"/>
    <w:rsid w:val="00623E1E"/>
    <w:rsid w:val="00624C48"/>
    <w:rsid w:val="00626830"/>
    <w:rsid w:val="00632346"/>
    <w:rsid w:val="00632D38"/>
    <w:rsid w:val="006330AB"/>
    <w:rsid w:val="00633378"/>
    <w:rsid w:val="00633CB1"/>
    <w:rsid w:val="00635C23"/>
    <w:rsid w:val="00640161"/>
    <w:rsid w:val="006408F6"/>
    <w:rsid w:val="00645109"/>
    <w:rsid w:val="00645E9E"/>
    <w:rsid w:val="006513B8"/>
    <w:rsid w:val="006528E0"/>
    <w:rsid w:val="0065629F"/>
    <w:rsid w:val="00657C29"/>
    <w:rsid w:val="006605A1"/>
    <w:rsid w:val="00662954"/>
    <w:rsid w:val="00663799"/>
    <w:rsid w:val="00663E10"/>
    <w:rsid w:val="00665AA9"/>
    <w:rsid w:val="00665B44"/>
    <w:rsid w:val="00665F37"/>
    <w:rsid w:val="00670289"/>
    <w:rsid w:val="00670A31"/>
    <w:rsid w:val="006719AF"/>
    <w:rsid w:val="006738EB"/>
    <w:rsid w:val="00675337"/>
    <w:rsid w:val="0067616C"/>
    <w:rsid w:val="00677F8F"/>
    <w:rsid w:val="006812A3"/>
    <w:rsid w:val="00683E30"/>
    <w:rsid w:val="00684C42"/>
    <w:rsid w:val="006906A0"/>
    <w:rsid w:val="00692A2F"/>
    <w:rsid w:val="00693719"/>
    <w:rsid w:val="006951D5"/>
    <w:rsid w:val="00695855"/>
    <w:rsid w:val="00697A6F"/>
    <w:rsid w:val="00697D66"/>
    <w:rsid w:val="00697DF3"/>
    <w:rsid w:val="006A2B0E"/>
    <w:rsid w:val="006A2F0B"/>
    <w:rsid w:val="006A3155"/>
    <w:rsid w:val="006A3664"/>
    <w:rsid w:val="006A3672"/>
    <w:rsid w:val="006A434D"/>
    <w:rsid w:val="006A4FDC"/>
    <w:rsid w:val="006A6C8F"/>
    <w:rsid w:val="006A7043"/>
    <w:rsid w:val="006B1AD2"/>
    <w:rsid w:val="006B27E7"/>
    <w:rsid w:val="006B3F5A"/>
    <w:rsid w:val="006B656D"/>
    <w:rsid w:val="006B6A7B"/>
    <w:rsid w:val="006C0777"/>
    <w:rsid w:val="006C238C"/>
    <w:rsid w:val="006C3B06"/>
    <w:rsid w:val="006C76CD"/>
    <w:rsid w:val="006D0982"/>
    <w:rsid w:val="006D0DB2"/>
    <w:rsid w:val="006D305E"/>
    <w:rsid w:val="006D4A24"/>
    <w:rsid w:val="006D56E8"/>
    <w:rsid w:val="006DE1EF"/>
    <w:rsid w:val="006E00C9"/>
    <w:rsid w:val="006E05F5"/>
    <w:rsid w:val="006E1B94"/>
    <w:rsid w:val="006E1FA0"/>
    <w:rsid w:val="006E572B"/>
    <w:rsid w:val="006E65E6"/>
    <w:rsid w:val="006E714F"/>
    <w:rsid w:val="006E7C0E"/>
    <w:rsid w:val="006F1B7D"/>
    <w:rsid w:val="006F201A"/>
    <w:rsid w:val="006F27DE"/>
    <w:rsid w:val="006F602D"/>
    <w:rsid w:val="006F63F5"/>
    <w:rsid w:val="006F7090"/>
    <w:rsid w:val="00700FDB"/>
    <w:rsid w:val="007012F9"/>
    <w:rsid w:val="0070385A"/>
    <w:rsid w:val="0070463B"/>
    <w:rsid w:val="0070592E"/>
    <w:rsid w:val="00706330"/>
    <w:rsid w:val="0070634E"/>
    <w:rsid w:val="00707CE6"/>
    <w:rsid w:val="00710A32"/>
    <w:rsid w:val="0071249F"/>
    <w:rsid w:val="00713DCA"/>
    <w:rsid w:val="00714208"/>
    <w:rsid w:val="00714C6D"/>
    <w:rsid w:val="007176B8"/>
    <w:rsid w:val="00720D49"/>
    <w:rsid w:val="00724612"/>
    <w:rsid w:val="00724CCF"/>
    <w:rsid w:val="0072618A"/>
    <w:rsid w:val="0073000B"/>
    <w:rsid w:val="007308BB"/>
    <w:rsid w:val="00731E0F"/>
    <w:rsid w:val="00731E90"/>
    <w:rsid w:val="00736E03"/>
    <w:rsid w:val="0074287F"/>
    <w:rsid w:val="00743092"/>
    <w:rsid w:val="00746A9C"/>
    <w:rsid w:val="007471D1"/>
    <w:rsid w:val="007473A6"/>
    <w:rsid w:val="00747C4A"/>
    <w:rsid w:val="00747D45"/>
    <w:rsid w:val="007500CA"/>
    <w:rsid w:val="00752E4D"/>
    <w:rsid w:val="007535DE"/>
    <w:rsid w:val="00754560"/>
    <w:rsid w:val="0075605E"/>
    <w:rsid w:val="00756857"/>
    <w:rsid w:val="007574AC"/>
    <w:rsid w:val="00757764"/>
    <w:rsid w:val="00757969"/>
    <w:rsid w:val="00760BE5"/>
    <w:rsid w:val="007611C7"/>
    <w:rsid w:val="00764248"/>
    <w:rsid w:val="00764796"/>
    <w:rsid w:val="0076506E"/>
    <w:rsid w:val="00765EBA"/>
    <w:rsid w:val="00767191"/>
    <w:rsid w:val="0076737D"/>
    <w:rsid w:val="00771DFD"/>
    <w:rsid w:val="007748F8"/>
    <w:rsid w:val="00775122"/>
    <w:rsid w:val="00780107"/>
    <w:rsid w:val="00780CC1"/>
    <w:rsid w:val="007833E5"/>
    <w:rsid w:val="007841B7"/>
    <w:rsid w:val="007857E5"/>
    <w:rsid w:val="00786335"/>
    <w:rsid w:val="00790C8C"/>
    <w:rsid w:val="0079143E"/>
    <w:rsid w:val="0079198F"/>
    <w:rsid w:val="00791BAA"/>
    <w:rsid w:val="00792DA4"/>
    <w:rsid w:val="0079447C"/>
    <w:rsid w:val="007954D1"/>
    <w:rsid w:val="00795602"/>
    <w:rsid w:val="0079781C"/>
    <w:rsid w:val="007978DE"/>
    <w:rsid w:val="007A420B"/>
    <w:rsid w:val="007A45EF"/>
    <w:rsid w:val="007A4E31"/>
    <w:rsid w:val="007A799D"/>
    <w:rsid w:val="007B7EA5"/>
    <w:rsid w:val="007C02C6"/>
    <w:rsid w:val="007C043F"/>
    <w:rsid w:val="007C0CD6"/>
    <w:rsid w:val="007C3E9C"/>
    <w:rsid w:val="007C4FFF"/>
    <w:rsid w:val="007C5506"/>
    <w:rsid w:val="007C7293"/>
    <w:rsid w:val="007D2EA9"/>
    <w:rsid w:val="007D41C7"/>
    <w:rsid w:val="007D4866"/>
    <w:rsid w:val="007D5B98"/>
    <w:rsid w:val="007D6F98"/>
    <w:rsid w:val="007E13A6"/>
    <w:rsid w:val="007E18B0"/>
    <w:rsid w:val="007E2836"/>
    <w:rsid w:val="007E486B"/>
    <w:rsid w:val="007E6048"/>
    <w:rsid w:val="007F0F7C"/>
    <w:rsid w:val="007F11C5"/>
    <w:rsid w:val="007F2082"/>
    <w:rsid w:val="007F3EA0"/>
    <w:rsid w:val="007F3F4A"/>
    <w:rsid w:val="007F46D6"/>
    <w:rsid w:val="007F57A1"/>
    <w:rsid w:val="007F624F"/>
    <w:rsid w:val="007F6251"/>
    <w:rsid w:val="007F70AA"/>
    <w:rsid w:val="007F765B"/>
    <w:rsid w:val="00800F25"/>
    <w:rsid w:val="00802BE6"/>
    <w:rsid w:val="00803B40"/>
    <w:rsid w:val="00803DC8"/>
    <w:rsid w:val="00804396"/>
    <w:rsid w:val="00805B05"/>
    <w:rsid w:val="008149F6"/>
    <w:rsid w:val="00814A71"/>
    <w:rsid w:val="00816707"/>
    <w:rsid w:val="008170A8"/>
    <w:rsid w:val="00817C1D"/>
    <w:rsid w:val="00820F03"/>
    <w:rsid w:val="00823543"/>
    <w:rsid w:val="00823762"/>
    <w:rsid w:val="00826680"/>
    <w:rsid w:val="00827C16"/>
    <w:rsid w:val="008315EC"/>
    <w:rsid w:val="0083198C"/>
    <w:rsid w:val="0083243D"/>
    <w:rsid w:val="0083312C"/>
    <w:rsid w:val="008337A0"/>
    <w:rsid w:val="008337FC"/>
    <w:rsid w:val="0083479A"/>
    <w:rsid w:val="00834A3C"/>
    <w:rsid w:val="00837551"/>
    <w:rsid w:val="008401CA"/>
    <w:rsid w:val="008403B0"/>
    <w:rsid w:val="00840928"/>
    <w:rsid w:val="00840B80"/>
    <w:rsid w:val="0084168C"/>
    <w:rsid w:val="008449A5"/>
    <w:rsid w:val="008454BA"/>
    <w:rsid w:val="008461CD"/>
    <w:rsid w:val="00846706"/>
    <w:rsid w:val="00851DA0"/>
    <w:rsid w:val="00851FCB"/>
    <w:rsid w:val="00852B34"/>
    <w:rsid w:val="0085528F"/>
    <w:rsid w:val="00855DC9"/>
    <w:rsid w:val="0085769C"/>
    <w:rsid w:val="00861EF8"/>
    <w:rsid w:val="00862E61"/>
    <w:rsid w:val="00864295"/>
    <w:rsid w:val="008643B7"/>
    <w:rsid w:val="0086540D"/>
    <w:rsid w:val="00865D53"/>
    <w:rsid w:val="008664BE"/>
    <w:rsid w:val="00866AC8"/>
    <w:rsid w:val="00867CB9"/>
    <w:rsid w:val="00871893"/>
    <w:rsid w:val="00872778"/>
    <w:rsid w:val="00872EE5"/>
    <w:rsid w:val="0087350B"/>
    <w:rsid w:val="00873730"/>
    <w:rsid w:val="008748B1"/>
    <w:rsid w:val="00877CF1"/>
    <w:rsid w:val="00881EEC"/>
    <w:rsid w:val="008825E9"/>
    <w:rsid w:val="008843B4"/>
    <w:rsid w:val="0088476D"/>
    <w:rsid w:val="00887143"/>
    <w:rsid w:val="00887C87"/>
    <w:rsid w:val="00890B92"/>
    <w:rsid w:val="008941EC"/>
    <w:rsid w:val="00894F0D"/>
    <w:rsid w:val="008950E1"/>
    <w:rsid w:val="00895174"/>
    <w:rsid w:val="00896968"/>
    <w:rsid w:val="0089798A"/>
    <w:rsid w:val="008A2710"/>
    <w:rsid w:val="008A441D"/>
    <w:rsid w:val="008B2C44"/>
    <w:rsid w:val="008B3563"/>
    <w:rsid w:val="008B5D0B"/>
    <w:rsid w:val="008B731B"/>
    <w:rsid w:val="008B73C5"/>
    <w:rsid w:val="008C0258"/>
    <w:rsid w:val="008C4457"/>
    <w:rsid w:val="008C45C2"/>
    <w:rsid w:val="008C6BE9"/>
    <w:rsid w:val="008C78FE"/>
    <w:rsid w:val="008D34CE"/>
    <w:rsid w:val="008D35D3"/>
    <w:rsid w:val="008D37E4"/>
    <w:rsid w:val="008D486E"/>
    <w:rsid w:val="008D68ED"/>
    <w:rsid w:val="008D77CB"/>
    <w:rsid w:val="008E05AF"/>
    <w:rsid w:val="008E1A16"/>
    <w:rsid w:val="008E2A52"/>
    <w:rsid w:val="008E474E"/>
    <w:rsid w:val="008E4DA9"/>
    <w:rsid w:val="008E4FFE"/>
    <w:rsid w:val="008E62D9"/>
    <w:rsid w:val="008F00F4"/>
    <w:rsid w:val="008F1541"/>
    <w:rsid w:val="008F2349"/>
    <w:rsid w:val="008F470E"/>
    <w:rsid w:val="008F497C"/>
    <w:rsid w:val="008F6A13"/>
    <w:rsid w:val="008F6BE3"/>
    <w:rsid w:val="0090235E"/>
    <w:rsid w:val="009027D9"/>
    <w:rsid w:val="00903242"/>
    <w:rsid w:val="00903A19"/>
    <w:rsid w:val="00910D28"/>
    <w:rsid w:val="00911D07"/>
    <w:rsid w:val="00912557"/>
    <w:rsid w:val="009127CB"/>
    <w:rsid w:val="00912C39"/>
    <w:rsid w:val="00914758"/>
    <w:rsid w:val="00914D70"/>
    <w:rsid w:val="00914F4D"/>
    <w:rsid w:val="009175B0"/>
    <w:rsid w:val="009234FB"/>
    <w:rsid w:val="00923BBD"/>
    <w:rsid w:val="00923DC6"/>
    <w:rsid w:val="009253DB"/>
    <w:rsid w:val="00926E05"/>
    <w:rsid w:val="00930640"/>
    <w:rsid w:val="00930DED"/>
    <w:rsid w:val="00935E37"/>
    <w:rsid w:val="0093714B"/>
    <w:rsid w:val="00941801"/>
    <w:rsid w:val="0094343F"/>
    <w:rsid w:val="0094405F"/>
    <w:rsid w:val="009478BF"/>
    <w:rsid w:val="00950D87"/>
    <w:rsid w:val="00952632"/>
    <w:rsid w:val="00953D27"/>
    <w:rsid w:val="00953FA5"/>
    <w:rsid w:val="00954B76"/>
    <w:rsid w:val="0095742B"/>
    <w:rsid w:val="00960409"/>
    <w:rsid w:val="00960428"/>
    <w:rsid w:val="00961B7B"/>
    <w:rsid w:val="009631FC"/>
    <w:rsid w:val="00963A3B"/>
    <w:rsid w:val="00963D06"/>
    <w:rsid w:val="0096426F"/>
    <w:rsid w:val="00964764"/>
    <w:rsid w:val="00964C5C"/>
    <w:rsid w:val="00964E60"/>
    <w:rsid w:val="009651CD"/>
    <w:rsid w:val="009661D4"/>
    <w:rsid w:val="00970213"/>
    <w:rsid w:val="00970F92"/>
    <w:rsid w:val="009719FD"/>
    <w:rsid w:val="00972D17"/>
    <w:rsid w:val="00973192"/>
    <w:rsid w:val="00973263"/>
    <w:rsid w:val="00973889"/>
    <w:rsid w:val="00973AED"/>
    <w:rsid w:val="00973CAF"/>
    <w:rsid w:val="009756E3"/>
    <w:rsid w:val="00975A66"/>
    <w:rsid w:val="00975B74"/>
    <w:rsid w:val="00976DFB"/>
    <w:rsid w:val="00977659"/>
    <w:rsid w:val="009776A4"/>
    <w:rsid w:val="009779A3"/>
    <w:rsid w:val="00983519"/>
    <w:rsid w:val="009842F7"/>
    <w:rsid w:val="009845A4"/>
    <w:rsid w:val="00985531"/>
    <w:rsid w:val="00987619"/>
    <w:rsid w:val="0099062B"/>
    <w:rsid w:val="00990C96"/>
    <w:rsid w:val="0099271D"/>
    <w:rsid w:val="00993246"/>
    <w:rsid w:val="00993397"/>
    <w:rsid w:val="00993AAD"/>
    <w:rsid w:val="009941C7"/>
    <w:rsid w:val="00994DB7"/>
    <w:rsid w:val="00996AC5"/>
    <w:rsid w:val="009972C0"/>
    <w:rsid w:val="009A0077"/>
    <w:rsid w:val="009A33D8"/>
    <w:rsid w:val="009A360D"/>
    <w:rsid w:val="009A4F9B"/>
    <w:rsid w:val="009B6A1C"/>
    <w:rsid w:val="009B713B"/>
    <w:rsid w:val="009B7477"/>
    <w:rsid w:val="009C0B3C"/>
    <w:rsid w:val="009C0D0A"/>
    <w:rsid w:val="009C14A0"/>
    <w:rsid w:val="009C1C8C"/>
    <w:rsid w:val="009C2D9C"/>
    <w:rsid w:val="009C2ED4"/>
    <w:rsid w:val="009C4C41"/>
    <w:rsid w:val="009C5E5E"/>
    <w:rsid w:val="009D02BC"/>
    <w:rsid w:val="009D10EA"/>
    <w:rsid w:val="009D17C5"/>
    <w:rsid w:val="009D4127"/>
    <w:rsid w:val="009D5B45"/>
    <w:rsid w:val="009E0B74"/>
    <w:rsid w:val="009E110A"/>
    <w:rsid w:val="009E236A"/>
    <w:rsid w:val="009E51D0"/>
    <w:rsid w:val="009E57C5"/>
    <w:rsid w:val="009E5917"/>
    <w:rsid w:val="009E5B3A"/>
    <w:rsid w:val="009E6604"/>
    <w:rsid w:val="009E68B7"/>
    <w:rsid w:val="009F03C6"/>
    <w:rsid w:val="009F2379"/>
    <w:rsid w:val="009F2DFF"/>
    <w:rsid w:val="009F31ED"/>
    <w:rsid w:val="009F436C"/>
    <w:rsid w:val="009F4D1D"/>
    <w:rsid w:val="009F4EEA"/>
    <w:rsid w:val="009F7750"/>
    <w:rsid w:val="00A0002E"/>
    <w:rsid w:val="00A00A3A"/>
    <w:rsid w:val="00A026DE"/>
    <w:rsid w:val="00A036B6"/>
    <w:rsid w:val="00A03BFA"/>
    <w:rsid w:val="00A0631B"/>
    <w:rsid w:val="00A06845"/>
    <w:rsid w:val="00A10665"/>
    <w:rsid w:val="00A1066F"/>
    <w:rsid w:val="00A13827"/>
    <w:rsid w:val="00A1504D"/>
    <w:rsid w:val="00A15CAB"/>
    <w:rsid w:val="00A162EA"/>
    <w:rsid w:val="00A20B6C"/>
    <w:rsid w:val="00A217D5"/>
    <w:rsid w:val="00A2264E"/>
    <w:rsid w:val="00A22FC5"/>
    <w:rsid w:val="00A26CA5"/>
    <w:rsid w:val="00A274EC"/>
    <w:rsid w:val="00A308AA"/>
    <w:rsid w:val="00A31637"/>
    <w:rsid w:val="00A31DF3"/>
    <w:rsid w:val="00A33B90"/>
    <w:rsid w:val="00A35573"/>
    <w:rsid w:val="00A36732"/>
    <w:rsid w:val="00A36734"/>
    <w:rsid w:val="00A36A0B"/>
    <w:rsid w:val="00A36C22"/>
    <w:rsid w:val="00A37C4F"/>
    <w:rsid w:val="00A40CA7"/>
    <w:rsid w:val="00A41FCC"/>
    <w:rsid w:val="00A42504"/>
    <w:rsid w:val="00A441F0"/>
    <w:rsid w:val="00A447F4"/>
    <w:rsid w:val="00A46613"/>
    <w:rsid w:val="00A467E6"/>
    <w:rsid w:val="00A46C0B"/>
    <w:rsid w:val="00A47861"/>
    <w:rsid w:val="00A50377"/>
    <w:rsid w:val="00A50BD1"/>
    <w:rsid w:val="00A51DA1"/>
    <w:rsid w:val="00A5243C"/>
    <w:rsid w:val="00A534ED"/>
    <w:rsid w:val="00A554E2"/>
    <w:rsid w:val="00A555ED"/>
    <w:rsid w:val="00A56274"/>
    <w:rsid w:val="00A57D44"/>
    <w:rsid w:val="00A57EDD"/>
    <w:rsid w:val="00A634C1"/>
    <w:rsid w:val="00A64BC3"/>
    <w:rsid w:val="00A65979"/>
    <w:rsid w:val="00A665F6"/>
    <w:rsid w:val="00A668C1"/>
    <w:rsid w:val="00A67270"/>
    <w:rsid w:val="00A6780C"/>
    <w:rsid w:val="00A679F5"/>
    <w:rsid w:val="00A67FBF"/>
    <w:rsid w:val="00A708AA"/>
    <w:rsid w:val="00A72072"/>
    <w:rsid w:val="00A72786"/>
    <w:rsid w:val="00A73640"/>
    <w:rsid w:val="00A750BC"/>
    <w:rsid w:val="00A754BA"/>
    <w:rsid w:val="00A76E52"/>
    <w:rsid w:val="00A770E6"/>
    <w:rsid w:val="00A773E9"/>
    <w:rsid w:val="00A816ED"/>
    <w:rsid w:val="00A85793"/>
    <w:rsid w:val="00A92431"/>
    <w:rsid w:val="00A92F51"/>
    <w:rsid w:val="00A9405E"/>
    <w:rsid w:val="00A964DE"/>
    <w:rsid w:val="00A96E3D"/>
    <w:rsid w:val="00A96F9F"/>
    <w:rsid w:val="00AA2BEE"/>
    <w:rsid w:val="00AA64C8"/>
    <w:rsid w:val="00AB1D76"/>
    <w:rsid w:val="00AB2424"/>
    <w:rsid w:val="00AB439A"/>
    <w:rsid w:val="00AB4E3B"/>
    <w:rsid w:val="00AB64CC"/>
    <w:rsid w:val="00AC171C"/>
    <w:rsid w:val="00AC1C7E"/>
    <w:rsid w:val="00AC2A8D"/>
    <w:rsid w:val="00AC3B55"/>
    <w:rsid w:val="00AC64B1"/>
    <w:rsid w:val="00AC6665"/>
    <w:rsid w:val="00AC687D"/>
    <w:rsid w:val="00AD1A70"/>
    <w:rsid w:val="00AD1D27"/>
    <w:rsid w:val="00AD4113"/>
    <w:rsid w:val="00AD5769"/>
    <w:rsid w:val="00AD709B"/>
    <w:rsid w:val="00AD7202"/>
    <w:rsid w:val="00AE15AB"/>
    <w:rsid w:val="00AE3C00"/>
    <w:rsid w:val="00AE3C44"/>
    <w:rsid w:val="00AE3DB4"/>
    <w:rsid w:val="00AE3FEC"/>
    <w:rsid w:val="00AE6E20"/>
    <w:rsid w:val="00AF201D"/>
    <w:rsid w:val="00AF28CF"/>
    <w:rsid w:val="00AF3C0F"/>
    <w:rsid w:val="00AF45EB"/>
    <w:rsid w:val="00AF4F46"/>
    <w:rsid w:val="00AF57D5"/>
    <w:rsid w:val="00AF66C2"/>
    <w:rsid w:val="00AF6FF3"/>
    <w:rsid w:val="00B006C6"/>
    <w:rsid w:val="00B008A4"/>
    <w:rsid w:val="00B03BD9"/>
    <w:rsid w:val="00B044C8"/>
    <w:rsid w:val="00B0498A"/>
    <w:rsid w:val="00B04D41"/>
    <w:rsid w:val="00B07126"/>
    <w:rsid w:val="00B131AA"/>
    <w:rsid w:val="00B1445C"/>
    <w:rsid w:val="00B159BA"/>
    <w:rsid w:val="00B15A60"/>
    <w:rsid w:val="00B16228"/>
    <w:rsid w:val="00B1784A"/>
    <w:rsid w:val="00B219A6"/>
    <w:rsid w:val="00B23670"/>
    <w:rsid w:val="00B24E0B"/>
    <w:rsid w:val="00B250E5"/>
    <w:rsid w:val="00B2643A"/>
    <w:rsid w:val="00B32037"/>
    <w:rsid w:val="00B3293F"/>
    <w:rsid w:val="00B33FAF"/>
    <w:rsid w:val="00B3509F"/>
    <w:rsid w:val="00B362BA"/>
    <w:rsid w:val="00B36B32"/>
    <w:rsid w:val="00B37EF0"/>
    <w:rsid w:val="00B40E72"/>
    <w:rsid w:val="00B43E17"/>
    <w:rsid w:val="00B458FB"/>
    <w:rsid w:val="00B45D7C"/>
    <w:rsid w:val="00B4607B"/>
    <w:rsid w:val="00B501AC"/>
    <w:rsid w:val="00B50239"/>
    <w:rsid w:val="00B5099C"/>
    <w:rsid w:val="00B50BF2"/>
    <w:rsid w:val="00B52964"/>
    <w:rsid w:val="00B53DE9"/>
    <w:rsid w:val="00B55185"/>
    <w:rsid w:val="00B61B1D"/>
    <w:rsid w:val="00B63DA2"/>
    <w:rsid w:val="00B654A8"/>
    <w:rsid w:val="00B6592C"/>
    <w:rsid w:val="00B67AC5"/>
    <w:rsid w:val="00B67C66"/>
    <w:rsid w:val="00B728A3"/>
    <w:rsid w:val="00B7594D"/>
    <w:rsid w:val="00B7708F"/>
    <w:rsid w:val="00B779AB"/>
    <w:rsid w:val="00B8013A"/>
    <w:rsid w:val="00B80A61"/>
    <w:rsid w:val="00B82B76"/>
    <w:rsid w:val="00B85956"/>
    <w:rsid w:val="00B8613C"/>
    <w:rsid w:val="00B90F66"/>
    <w:rsid w:val="00B924C2"/>
    <w:rsid w:val="00B933F2"/>
    <w:rsid w:val="00B93638"/>
    <w:rsid w:val="00B94B2E"/>
    <w:rsid w:val="00B9531E"/>
    <w:rsid w:val="00B954AA"/>
    <w:rsid w:val="00B95B65"/>
    <w:rsid w:val="00B97529"/>
    <w:rsid w:val="00BA05EB"/>
    <w:rsid w:val="00BA21DE"/>
    <w:rsid w:val="00BA2984"/>
    <w:rsid w:val="00BA753F"/>
    <w:rsid w:val="00BB0245"/>
    <w:rsid w:val="00BB17A4"/>
    <w:rsid w:val="00BB185D"/>
    <w:rsid w:val="00BB1A9F"/>
    <w:rsid w:val="00BB200E"/>
    <w:rsid w:val="00BB318D"/>
    <w:rsid w:val="00BB3486"/>
    <w:rsid w:val="00BB4AC6"/>
    <w:rsid w:val="00BB4B2B"/>
    <w:rsid w:val="00BB4BB4"/>
    <w:rsid w:val="00BC123A"/>
    <w:rsid w:val="00BC397F"/>
    <w:rsid w:val="00BC3CA1"/>
    <w:rsid w:val="00BC6B0F"/>
    <w:rsid w:val="00BC6E9E"/>
    <w:rsid w:val="00BC74D6"/>
    <w:rsid w:val="00BC792D"/>
    <w:rsid w:val="00BD018B"/>
    <w:rsid w:val="00BD0E1D"/>
    <w:rsid w:val="00BD1789"/>
    <w:rsid w:val="00BD4881"/>
    <w:rsid w:val="00BD77FB"/>
    <w:rsid w:val="00BD7B90"/>
    <w:rsid w:val="00BE019D"/>
    <w:rsid w:val="00BE1885"/>
    <w:rsid w:val="00BE1C42"/>
    <w:rsid w:val="00BE2222"/>
    <w:rsid w:val="00BE230B"/>
    <w:rsid w:val="00BE363F"/>
    <w:rsid w:val="00BF03C0"/>
    <w:rsid w:val="00BF1387"/>
    <w:rsid w:val="00BF16AE"/>
    <w:rsid w:val="00BF2129"/>
    <w:rsid w:val="00BF258E"/>
    <w:rsid w:val="00BF2D35"/>
    <w:rsid w:val="00BF365E"/>
    <w:rsid w:val="00BF3672"/>
    <w:rsid w:val="00BF66E9"/>
    <w:rsid w:val="00BF7D3E"/>
    <w:rsid w:val="00C030FE"/>
    <w:rsid w:val="00C03D5A"/>
    <w:rsid w:val="00C040C8"/>
    <w:rsid w:val="00C054A5"/>
    <w:rsid w:val="00C05586"/>
    <w:rsid w:val="00C05686"/>
    <w:rsid w:val="00C0584A"/>
    <w:rsid w:val="00C06BFE"/>
    <w:rsid w:val="00C11A68"/>
    <w:rsid w:val="00C136C2"/>
    <w:rsid w:val="00C148BD"/>
    <w:rsid w:val="00C149C0"/>
    <w:rsid w:val="00C159AE"/>
    <w:rsid w:val="00C17AEF"/>
    <w:rsid w:val="00C2041D"/>
    <w:rsid w:val="00C21423"/>
    <w:rsid w:val="00C21F3C"/>
    <w:rsid w:val="00C220E5"/>
    <w:rsid w:val="00C2220E"/>
    <w:rsid w:val="00C2475F"/>
    <w:rsid w:val="00C2572D"/>
    <w:rsid w:val="00C25A38"/>
    <w:rsid w:val="00C25BC0"/>
    <w:rsid w:val="00C260F3"/>
    <w:rsid w:val="00C30604"/>
    <w:rsid w:val="00C30E54"/>
    <w:rsid w:val="00C32680"/>
    <w:rsid w:val="00C34019"/>
    <w:rsid w:val="00C357FC"/>
    <w:rsid w:val="00C3635F"/>
    <w:rsid w:val="00C36AE5"/>
    <w:rsid w:val="00C372EE"/>
    <w:rsid w:val="00C37F64"/>
    <w:rsid w:val="00C4014E"/>
    <w:rsid w:val="00C4049C"/>
    <w:rsid w:val="00C40738"/>
    <w:rsid w:val="00C4360D"/>
    <w:rsid w:val="00C44AA9"/>
    <w:rsid w:val="00C45630"/>
    <w:rsid w:val="00C45DC8"/>
    <w:rsid w:val="00C502BD"/>
    <w:rsid w:val="00C51754"/>
    <w:rsid w:val="00C52D7A"/>
    <w:rsid w:val="00C53E3A"/>
    <w:rsid w:val="00C56FF0"/>
    <w:rsid w:val="00C6196E"/>
    <w:rsid w:val="00C62A3D"/>
    <w:rsid w:val="00C639FA"/>
    <w:rsid w:val="00C649F6"/>
    <w:rsid w:val="00C64D9C"/>
    <w:rsid w:val="00C65CEF"/>
    <w:rsid w:val="00C662A0"/>
    <w:rsid w:val="00C703A1"/>
    <w:rsid w:val="00C7062C"/>
    <w:rsid w:val="00C71371"/>
    <w:rsid w:val="00C749FC"/>
    <w:rsid w:val="00C759AD"/>
    <w:rsid w:val="00C8081E"/>
    <w:rsid w:val="00C80C6F"/>
    <w:rsid w:val="00C8123A"/>
    <w:rsid w:val="00C81B1D"/>
    <w:rsid w:val="00C822D8"/>
    <w:rsid w:val="00C82C46"/>
    <w:rsid w:val="00C86793"/>
    <w:rsid w:val="00C87BB9"/>
    <w:rsid w:val="00C903B9"/>
    <w:rsid w:val="00C9135C"/>
    <w:rsid w:val="00C93385"/>
    <w:rsid w:val="00C966A3"/>
    <w:rsid w:val="00C9776B"/>
    <w:rsid w:val="00CA0478"/>
    <w:rsid w:val="00CA08D0"/>
    <w:rsid w:val="00CA17CA"/>
    <w:rsid w:val="00CA19D0"/>
    <w:rsid w:val="00CA3464"/>
    <w:rsid w:val="00CA3E8D"/>
    <w:rsid w:val="00CA461A"/>
    <w:rsid w:val="00CA5317"/>
    <w:rsid w:val="00CA5D56"/>
    <w:rsid w:val="00CA5E4F"/>
    <w:rsid w:val="00CA61AC"/>
    <w:rsid w:val="00CA62AA"/>
    <w:rsid w:val="00CA646D"/>
    <w:rsid w:val="00CB0C5A"/>
    <w:rsid w:val="00CB14C9"/>
    <w:rsid w:val="00CB1A58"/>
    <w:rsid w:val="00CB2D2D"/>
    <w:rsid w:val="00CB5328"/>
    <w:rsid w:val="00CB7804"/>
    <w:rsid w:val="00CB7A1A"/>
    <w:rsid w:val="00CC0CBA"/>
    <w:rsid w:val="00CC169C"/>
    <w:rsid w:val="00CC3198"/>
    <w:rsid w:val="00CC3A44"/>
    <w:rsid w:val="00CC5A64"/>
    <w:rsid w:val="00CD0844"/>
    <w:rsid w:val="00CD32FE"/>
    <w:rsid w:val="00CD395F"/>
    <w:rsid w:val="00CD4BA4"/>
    <w:rsid w:val="00CD58A7"/>
    <w:rsid w:val="00CD6B16"/>
    <w:rsid w:val="00CD7131"/>
    <w:rsid w:val="00CD7B54"/>
    <w:rsid w:val="00CE0445"/>
    <w:rsid w:val="00CE35C2"/>
    <w:rsid w:val="00CE6C7E"/>
    <w:rsid w:val="00CE7788"/>
    <w:rsid w:val="00CE7E76"/>
    <w:rsid w:val="00CF02B9"/>
    <w:rsid w:val="00CF05DF"/>
    <w:rsid w:val="00CF1B3D"/>
    <w:rsid w:val="00CF3A88"/>
    <w:rsid w:val="00CF4144"/>
    <w:rsid w:val="00CF681A"/>
    <w:rsid w:val="00CF6DBD"/>
    <w:rsid w:val="00CF7BA8"/>
    <w:rsid w:val="00D00A8F"/>
    <w:rsid w:val="00D012F5"/>
    <w:rsid w:val="00D03BF2"/>
    <w:rsid w:val="00D03EE6"/>
    <w:rsid w:val="00D04B23"/>
    <w:rsid w:val="00D0516D"/>
    <w:rsid w:val="00D06A24"/>
    <w:rsid w:val="00D06C80"/>
    <w:rsid w:val="00D07592"/>
    <w:rsid w:val="00D1054A"/>
    <w:rsid w:val="00D113DD"/>
    <w:rsid w:val="00D11F21"/>
    <w:rsid w:val="00D12C9E"/>
    <w:rsid w:val="00D12F57"/>
    <w:rsid w:val="00D13083"/>
    <w:rsid w:val="00D14795"/>
    <w:rsid w:val="00D14819"/>
    <w:rsid w:val="00D1687B"/>
    <w:rsid w:val="00D20BF5"/>
    <w:rsid w:val="00D216B2"/>
    <w:rsid w:val="00D26457"/>
    <w:rsid w:val="00D26DD8"/>
    <w:rsid w:val="00D30ABC"/>
    <w:rsid w:val="00D31152"/>
    <w:rsid w:val="00D3398E"/>
    <w:rsid w:val="00D34885"/>
    <w:rsid w:val="00D34B76"/>
    <w:rsid w:val="00D34E4E"/>
    <w:rsid w:val="00D41E9F"/>
    <w:rsid w:val="00D42750"/>
    <w:rsid w:val="00D460C7"/>
    <w:rsid w:val="00D50EBE"/>
    <w:rsid w:val="00D533F8"/>
    <w:rsid w:val="00D553AF"/>
    <w:rsid w:val="00D55928"/>
    <w:rsid w:val="00D62EA3"/>
    <w:rsid w:val="00D63026"/>
    <w:rsid w:val="00D644EE"/>
    <w:rsid w:val="00D64A65"/>
    <w:rsid w:val="00D67AD3"/>
    <w:rsid w:val="00D7070B"/>
    <w:rsid w:val="00D707CB"/>
    <w:rsid w:val="00D725F3"/>
    <w:rsid w:val="00D7313B"/>
    <w:rsid w:val="00D73D5D"/>
    <w:rsid w:val="00D746CF"/>
    <w:rsid w:val="00D77A80"/>
    <w:rsid w:val="00D807CF"/>
    <w:rsid w:val="00D81766"/>
    <w:rsid w:val="00D81CAB"/>
    <w:rsid w:val="00D83368"/>
    <w:rsid w:val="00D84E0E"/>
    <w:rsid w:val="00D85044"/>
    <w:rsid w:val="00D8522B"/>
    <w:rsid w:val="00D86108"/>
    <w:rsid w:val="00D8663F"/>
    <w:rsid w:val="00D86E1D"/>
    <w:rsid w:val="00D87642"/>
    <w:rsid w:val="00D87B59"/>
    <w:rsid w:val="00D93903"/>
    <w:rsid w:val="00D94C0A"/>
    <w:rsid w:val="00D95851"/>
    <w:rsid w:val="00D9703A"/>
    <w:rsid w:val="00DA0F3B"/>
    <w:rsid w:val="00DA31F4"/>
    <w:rsid w:val="00DA45B1"/>
    <w:rsid w:val="00DA49D6"/>
    <w:rsid w:val="00DA6442"/>
    <w:rsid w:val="00DA6841"/>
    <w:rsid w:val="00DA7A96"/>
    <w:rsid w:val="00DB048D"/>
    <w:rsid w:val="00DB0FE0"/>
    <w:rsid w:val="00DB1116"/>
    <w:rsid w:val="00DB217C"/>
    <w:rsid w:val="00DB267B"/>
    <w:rsid w:val="00DB4AE1"/>
    <w:rsid w:val="00DC1E17"/>
    <w:rsid w:val="00DC2227"/>
    <w:rsid w:val="00DC24AA"/>
    <w:rsid w:val="00DC252E"/>
    <w:rsid w:val="00DC60CA"/>
    <w:rsid w:val="00DC7A28"/>
    <w:rsid w:val="00DC7D38"/>
    <w:rsid w:val="00DC7FE5"/>
    <w:rsid w:val="00DD1E98"/>
    <w:rsid w:val="00DD3801"/>
    <w:rsid w:val="00DD4E3A"/>
    <w:rsid w:val="00DD5E05"/>
    <w:rsid w:val="00DE0B4B"/>
    <w:rsid w:val="00DE19F3"/>
    <w:rsid w:val="00DE1A80"/>
    <w:rsid w:val="00DE2961"/>
    <w:rsid w:val="00DE3073"/>
    <w:rsid w:val="00DE638F"/>
    <w:rsid w:val="00DE704F"/>
    <w:rsid w:val="00DF2C35"/>
    <w:rsid w:val="00DF67C4"/>
    <w:rsid w:val="00DF6DFA"/>
    <w:rsid w:val="00DF721F"/>
    <w:rsid w:val="00E000CF"/>
    <w:rsid w:val="00E0106D"/>
    <w:rsid w:val="00E03064"/>
    <w:rsid w:val="00E03CA3"/>
    <w:rsid w:val="00E0438D"/>
    <w:rsid w:val="00E04A67"/>
    <w:rsid w:val="00E07D1A"/>
    <w:rsid w:val="00E11679"/>
    <w:rsid w:val="00E12943"/>
    <w:rsid w:val="00E12AC0"/>
    <w:rsid w:val="00E13926"/>
    <w:rsid w:val="00E14A77"/>
    <w:rsid w:val="00E14EF2"/>
    <w:rsid w:val="00E157B5"/>
    <w:rsid w:val="00E1602A"/>
    <w:rsid w:val="00E1713A"/>
    <w:rsid w:val="00E20EE9"/>
    <w:rsid w:val="00E21443"/>
    <w:rsid w:val="00E21E01"/>
    <w:rsid w:val="00E22C1C"/>
    <w:rsid w:val="00E242D4"/>
    <w:rsid w:val="00E255A2"/>
    <w:rsid w:val="00E25E0A"/>
    <w:rsid w:val="00E27A86"/>
    <w:rsid w:val="00E31937"/>
    <w:rsid w:val="00E32558"/>
    <w:rsid w:val="00E35061"/>
    <w:rsid w:val="00E36343"/>
    <w:rsid w:val="00E379C0"/>
    <w:rsid w:val="00E37C01"/>
    <w:rsid w:val="00E37CF7"/>
    <w:rsid w:val="00E40EB3"/>
    <w:rsid w:val="00E41B90"/>
    <w:rsid w:val="00E45CE8"/>
    <w:rsid w:val="00E51577"/>
    <w:rsid w:val="00E515D6"/>
    <w:rsid w:val="00E523C8"/>
    <w:rsid w:val="00E53200"/>
    <w:rsid w:val="00E54667"/>
    <w:rsid w:val="00E54C0E"/>
    <w:rsid w:val="00E55305"/>
    <w:rsid w:val="00E56A0D"/>
    <w:rsid w:val="00E60689"/>
    <w:rsid w:val="00E6083F"/>
    <w:rsid w:val="00E61491"/>
    <w:rsid w:val="00E61885"/>
    <w:rsid w:val="00E620E1"/>
    <w:rsid w:val="00E654BF"/>
    <w:rsid w:val="00E65757"/>
    <w:rsid w:val="00E67C4E"/>
    <w:rsid w:val="00E67D66"/>
    <w:rsid w:val="00E727F7"/>
    <w:rsid w:val="00E74070"/>
    <w:rsid w:val="00E763EA"/>
    <w:rsid w:val="00E80ED5"/>
    <w:rsid w:val="00E81FDA"/>
    <w:rsid w:val="00E82823"/>
    <w:rsid w:val="00E82E22"/>
    <w:rsid w:val="00E830A5"/>
    <w:rsid w:val="00E84082"/>
    <w:rsid w:val="00E85509"/>
    <w:rsid w:val="00E857D6"/>
    <w:rsid w:val="00E85D37"/>
    <w:rsid w:val="00E91075"/>
    <w:rsid w:val="00E918A6"/>
    <w:rsid w:val="00E91B85"/>
    <w:rsid w:val="00E9299E"/>
    <w:rsid w:val="00E93614"/>
    <w:rsid w:val="00E93692"/>
    <w:rsid w:val="00E939C7"/>
    <w:rsid w:val="00E95AD7"/>
    <w:rsid w:val="00E96D91"/>
    <w:rsid w:val="00E977BB"/>
    <w:rsid w:val="00EA06E2"/>
    <w:rsid w:val="00EA0FC2"/>
    <w:rsid w:val="00EA7DE5"/>
    <w:rsid w:val="00EB0C5D"/>
    <w:rsid w:val="00EB123F"/>
    <w:rsid w:val="00EB124C"/>
    <w:rsid w:val="00EB68C5"/>
    <w:rsid w:val="00EC085F"/>
    <w:rsid w:val="00EC113B"/>
    <w:rsid w:val="00EC1FC9"/>
    <w:rsid w:val="00EC2715"/>
    <w:rsid w:val="00EC2DB0"/>
    <w:rsid w:val="00EC3B78"/>
    <w:rsid w:val="00EC3D01"/>
    <w:rsid w:val="00EC716F"/>
    <w:rsid w:val="00ED1A98"/>
    <w:rsid w:val="00ED2DC7"/>
    <w:rsid w:val="00ED407A"/>
    <w:rsid w:val="00ED429B"/>
    <w:rsid w:val="00ED4AAB"/>
    <w:rsid w:val="00ED749E"/>
    <w:rsid w:val="00ED7E50"/>
    <w:rsid w:val="00EE05E3"/>
    <w:rsid w:val="00EE1F97"/>
    <w:rsid w:val="00EE2B55"/>
    <w:rsid w:val="00EE5085"/>
    <w:rsid w:val="00EF09ED"/>
    <w:rsid w:val="00EF3457"/>
    <w:rsid w:val="00EF3B29"/>
    <w:rsid w:val="00EF5BF3"/>
    <w:rsid w:val="00EF7B1C"/>
    <w:rsid w:val="00EF7C1E"/>
    <w:rsid w:val="00F03743"/>
    <w:rsid w:val="00F05EE2"/>
    <w:rsid w:val="00F065C0"/>
    <w:rsid w:val="00F06E9C"/>
    <w:rsid w:val="00F0708A"/>
    <w:rsid w:val="00F0BB5D"/>
    <w:rsid w:val="00F103C0"/>
    <w:rsid w:val="00F11F72"/>
    <w:rsid w:val="00F12E1F"/>
    <w:rsid w:val="00F139EC"/>
    <w:rsid w:val="00F146C7"/>
    <w:rsid w:val="00F1544A"/>
    <w:rsid w:val="00F1598D"/>
    <w:rsid w:val="00F21F19"/>
    <w:rsid w:val="00F25AA6"/>
    <w:rsid w:val="00F275CA"/>
    <w:rsid w:val="00F27D87"/>
    <w:rsid w:val="00F31376"/>
    <w:rsid w:val="00F32244"/>
    <w:rsid w:val="00F32F25"/>
    <w:rsid w:val="00F330D8"/>
    <w:rsid w:val="00F34BA6"/>
    <w:rsid w:val="00F37804"/>
    <w:rsid w:val="00F405FC"/>
    <w:rsid w:val="00F40D07"/>
    <w:rsid w:val="00F44EEE"/>
    <w:rsid w:val="00F47111"/>
    <w:rsid w:val="00F47BE0"/>
    <w:rsid w:val="00F51E50"/>
    <w:rsid w:val="00F5214C"/>
    <w:rsid w:val="00F53FAA"/>
    <w:rsid w:val="00F55AFB"/>
    <w:rsid w:val="00F55B8D"/>
    <w:rsid w:val="00F5631F"/>
    <w:rsid w:val="00F564A3"/>
    <w:rsid w:val="00F60ABE"/>
    <w:rsid w:val="00F626F6"/>
    <w:rsid w:val="00F66582"/>
    <w:rsid w:val="00F7246C"/>
    <w:rsid w:val="00F72895"/>
    <w:rsid w:val="00F737B5"/>
    <w:rsid w:val="00F73A5F"/>
    <w:rsid w:val="00F741EA"/>
    <w:rsid w:val="00F75A2A"/>
    <w:rsid w:val="00F76308"/>
    <w:rsid w:val="00F763A6"/>
    <w:rsid w:val="00F7656E"/>
    <w:rsid w:val="00F765D7"/>
    <w:rsid w:val="00F77147"/>
    <w:rsid w:val="00F80274"/>
    <w:rsid w:val="00F807E0"/>
    <w:rsid w:val="00F80A13"/>
    <w:rsid w:val="00F80B17"/>
    <w:rsid w:val="00F80B2F"/>
    <w:rsid w:val="00F80D15"/>
    <w:rsid w:val="00F81B09"/>
    <w:rsid w:val="00F82298"/>
    <w:rsid w:val="00F83245"/>
    <w:rsid w:val="00F846A2"/>
    <w:rsid w:val="00F85D57"/>
    <w:rsid w:val="00F86238"/>
    <w:rsid w:val="00F86DBD"/>
    <w:rsid w:val="00F87591"/>
    <w:rsid w:val="00F87A6D"/>
    <w:rsid w:val="00F87FF7"/>
    <w:rsid w:val="00F903CF"/>
    <w:rsid w:val="00F90D16"/>
    <w:rsid w:val="00F935B9"/>
    <w:rsid w:val="00F94D08"/>
    <w:rsid w:val="00F9521E"/>
    <w:rsid w:val="00F95C7A"/>
    <w:rsid w:val="00F96D91"/>
    <w:rsid w:val="00F97A71"/>
    <w:rsid w:val="00FA04D6"/>
    <w:rsid w:val="00FA5F1C"/>
    <w:rsid w:val="00FA6136"/>
    <w:rsid w:val="00FB0010"/>
    <w:rsid w:val="00FB0666"/>
    <w:rsid w:val="00FB1920"/>
    <w:rsid w:val="00FB27D9"/>
    <w:rsid w:val="00FB2E65"/>
    <w:rsid w:val="00FB3987"/>
    <w:rsid w:val="00FB51D5"/>
    <w:rsid w:val="00FB5372"/>
    <w:rsid w:val="00FB5C3D"/>
    <w:rsid w:val="00FB6720"/>
    <w:rsid w:val="00FB6902"/>
    <w:rsid w:val="00FB690A"/>
    <w:rsid w:val="00FC1192"/>
    <w:rsid w:val="00FC1366"/>
    <w:rsid w:val="00FC1EB2"/>
    <w:rsid w:val="00FC65E3"/>
    <w:rsid w:val="00FC77DB"/>
    <w:rsid w:val="00FC7812"/>
    <w:rsid w:val="00FD3521"/>
    <w:rsid w:val="00FD3FF2"/>
    <w:rsid w:val="00FD5981"/>
    <w:rsid w:val="00FD6E21"/>
    <w:rsid w:val="00FD71CD"/>
    <w:rsid w:val="00FD71FA"/>
    <w:rsid w:val="00FD7772"/>
    <w:rsid w:val="00FE1374"/>
    <w:rsid w:val="00FE2B41"/>
    <w:rsid w:val="00FE305A"/>
    <w:rsid w:val="00FE3537"/>
    <w:rsid w:val="00FE3954"/>
    <w:rsid w:val="00FE5AEE"/>
    <w:rsid w:val="00FE7A30"/>
    <w:rsid w:val="00FF0317"/>
    <w:rsid w:val="00FF1F4C"/>
    <w:rsid w:val="00FF2FED"/>
    <w:rsid w:val="00FF4626"/>
    <w:rsid w:val="00FF53B1"/>
    <w:rsid w:val="00FF79AC"/>
    <w:rsid w:val="01129659"/>
    <w:rsid w:val="01611250"/>
    <w:rsid w:val="01E811B1"/>
    <w:rsid w:val="0253CEF4"/>
    <w:rsid w:val="02C31EE4"/>
    <w:rsid w:val="03297A7C"/>
    <w:rsid w:val="036639F1"/>
    <w:rsid w:val="0399F7A7"/>
    <w:rsid w:val="03CBF138"/>
    <w:rsid w:val="03D06391"/>
    <w:rsid w:val="03F82A78"/>
    <w:rsid w:val="04635E7D"/>
    <w:rsid w:val="04CEF211"/>
    <w:rsid w:val="04D51496"/>
    <w:rsid w:val="04E381EE"/>
    <w:rsid w:val="04EED63C"/>
    <w:rsid w:val="058364AF"/>
    <w:rsid w:val="06128DAD"/>
    <w:rsid w:val="06965068"/>
    <w:rsid w:val="069E1A41"/>
    <w:rsid w:val="06CEAB23"/>
    <w:rsid w:val="06D004D2"/>
    <w:rsid w:val="0745D38A"/>
    <w:rsid w:val="07EC90C8"/>
    <w:rsid w:val="07EDA286"/>
    <w:rsid w:val="0820B256"/>
    <w:rsid w:val="08446525"/>
    <w:rsid w:val="084A510C"/>
    <w:rsid w:val="08F0E81E"/>
    <w:rsid w:val="0946D01A"/>
    <w:rsid w:val="094E7492"/>
    <w:rsid w:val="0955095F"/>
    <w:rsid w:val="097B0DC8"/>
    <w:rsid w:val="09A26A18"/>
    <w:rsid w:val="09C0BD7E"/>
    <w:rsid w:val="09E413CA"/>
    <w:rsid w:val="0A312F07"/>
    <w:rsid w:val="0A7DA8E8"/>
    <w:rsid w:val="0B361C22"/>
    <w:rsid w:val="0B3C6367"/>
    <w:rsid w:val="0B9CEA30"/>
    <w:rsid w:val="0C0C88D3"/>
    <w:rsid w:val="0C7E7D44"/>
    <w:rsid w:val="0CB2CFD9"/>
    <w:rsid w:val="0D53B85D"/>
    <w:rsid w:val="0D6886DD"/>
    <w:rsid w:val="0D8B167A"/>
    <w:rsid w:val="0DD6F35F"/>
    <w:rsid w:val="0DF16B71"/>
    <w:rsid w:val="0DF19EEC"/>
    <w:rsid w:val="0E527027"/>
    <w:rsid w:val="0E9320D3"/>
    <w:rsid w:val="0F45DC9C"/>
    <w:rsid w:val="0F519417"/>
    <w:rsid w:val="0F708F9F"/>
    <w:rsid w:val="0FEF571A"/>
    <w:rsid w:val="0FF864F4"/>
    <w:rsid w:val="1073F9D2"/>
    <w:rsid w:val="10F3836E"/>
    <w:rsid w:val="11C7A6D0"/>
    <w:rsid w:val="11D48D9B"/>
    <w:rsid w:val="11E47B7D"/>
    <w:rsid w:val="124B6127"/>
    <w:rsid w:val="12AB7375"/>
    <w:rsid w:val="12E7C840"/>
    <w:rsid w:val="12F58702"/>
    <w:rsid w:val="1321153E"/>
    <w:rsid w:val="134FE3B8"/>
    <w:rsid w:val="142190F6"/>
    <w:rsid w:val="143878A2"/>
    <w:rsid w:val="152F3EB7"/>
    <w:rsid w:val="15337A8E"/>
    <w:rsid w:val="1579B39D"/>
    <w:rsid w:val="1600AC47"/>
    <w:rsid w:val="160FE54D"/>
    <w:rsid w:val="16ACA389"/>
    <w:rsid w:val="16E9944A"/>
    <w:rsid w:val="170CC75F"/>
    <w:rsid w:val="1724AA7B"/>
    <w:rsid w:val="17BAFB4E"/>
    <w:rsid w:val="180C0705"/>
    <w:rsid w:val="18305604"/>
    <w:rsid w:val="18C72E40"/>
    <w:rsid w:val="18C9223F"/>
    <w:rsid w:val="1949ED5E"/>
    <w:rsid w:val="19794C0E"/>
    <w:rsid w:val="197F0FBD"/>
    <w:rsid w:val="19C2BE27"/>
    <w:rsid w:val="19CB2468"/>
    <w:rsid w:val="1A01A20C"/>
    <w:rsid w:val="1A215468"/>
    <w:rsid w:val="1A509CC2"/>
    <w:rsid w:val="1A6D1C67"/>
    <w:rsid w:val="1AA8B8BF"/>
    <w:rsid w:val="1ADF10D8"/>
    <w:rsid w:val="1AF3972C"/>
    <w:rsid w:val="1B6D22D2"/>
    <w:rsid w:val="1BA32B25"/>
    <w:rsid w:val="1BE27B0B"/>
    <w:rsid w:val="1C46F34B"/>
    <w:rsid w:val="1CA0EE4F"/>
    <w:rsid w:val="1CCE84E0"/>
    <w:rsid w:val="1CD8690D"/>
    <w:rsid w:val="1D2AB517"/>
    <w:rsid w:val="1D406836"/>
    <w:rsid w:val="1DD12333"/>
    <w:rsid w:val="1E8F9677"/>
    <w:rsid w:val="1ED0A9E4"/>
    <w:rsid w:val="1F521395"/>
    <w:rsid w:val="1FA78E69"/>
    <w:rsid w:val="2028C573"/>
    <w:rsid w:val="20CE0310"/>
    <w:rsid w:val="21109FCC"/>
    <w:rsid w:val="2122BAAF"/>
    <w:rsid w:val="212CC6F9"/>
    <w:rsid w:val="21605170"/>
    <w:rsid w:val="2165ECA2"/>
    <w:rsid w:val="218C6E35"/>
    <w:rsid w:val="21AB9B78"/>
    <w:rsid w:val="2220246F"/>
    <w:rsid w:val="22B8E7BA"/>
    <w:rsid w:val="230E942A"/>
    <w:rsid w:val="239D0AF7"/>
    <w:rsid w:val="23B23D7F"/>
    <w:rsid w:val="23F67A0A"/>
    <w:rsid w:val="243DF623"/>
    <w:rsid w:val="24634A2F"/>
    <w:rsid w:val="2473A5CA"/>
    <w:rsid w:val="24A7D3CC"/>
    <w:rsid w:val="253239F2"/>
    <w:rsid w:val="253AA676"/>
    <w:rsid w:val="258C9434"/>
    <w:rsid w:val="2618C926"/>
    <w:rsid w:val="2619C545"/>
    <w:rsid w:val="2671953A"/>
    <w:rsid w:val="26853A34"/>
    <w:rsid w:val="268B6689"/>
    <w:rsid w:val="268B86E5"/>
    <w:rsid w:val="26B88467"/>
    <w:rsid w:val="26C8C31F"/>
    <w:rsid w:val="26F47D47"/>
    <w:rsid w:val="27113117"/>
    <w:rsid w:val="273C2B00"/>
    <w:rsid w:val="2744774A"/>
    <w:rsid w:val="275A297B"/>
    <w:rsid w:val="2781222C"/>
    <w:rsid w:val="27C46BB8"/>
    <w:rsid w:val="27F07400"/>
    <w:rsid w:val="27F32243"/>
    <w:rsid w:val="2872844F"/>
    <w:rsid w:val="28740E5A"/>
    <w:rsid w:val="28926442"/>
    <w:rsid w:val="28A53451"/>
    <w:rsid w:val="28AD6B1E"/>
    <w:rsid w:val="292753B6"/>
    <w:rsid w:val="292AD328"/>
    <w:rsid w:val="294D91FC"/>
    <w:rsid w:val="2982515F"/>
    <w:rsid w:val="298457D6"/>
    <w:rsid w:val="2A137BAE"/>
    <w:rsid w:val="2A221AD9"/>
    <w:rsid w:val="2A79B7DD"/>
    <w:rsid w:val="2A810373"/>
    <w:rsid w:val="2AB7173E"/>
    <w:rsid w:val="2B1DCA57"/>
    <w:rsid w:val="2C219CC6"/>
    <w:rsid w:val="2C732835"/>
    <w:rsid w:val="2CA5FF53"/>
    <w:rsid w:val="2CAB902C"/>
    <w:rsid w:val="2CADD211"/>
    <w:rsid w:val="2CBC5D3F"/>
    <w:rsid w:val="2DDEFD1C"/>
    <w:rsid w:val="2DE5EFCD"/>
    <w:rsid w:val="2DF44CD8"/>
    <w:rsid w:val="2E1BBBAF"/>
    <w:rsid w:val="2E4842BF"/>
    <w:rsid w:val="2E8801D8"/>
    <w:rsid w:val="2E883229"/>
    <w:rsid w:val="2EA816E4"/>
    <w:rsid w:val="2EB6308B"/>
    <w:rsid w:val="2F07F5C3"/>
    <w:rsid w:val="2F1E3FAB"/>
    <w:rsid w:val="2F271028"/>
    <w:rsid w:val="30126211"/>
    <w:rsid w:val="309AE846"/>
    <w:rsid w:val="31199EA6"/>
    <w:rsid w:val="313A9DE3"/>
    <w:rsid w:val="3170382C"/>
    <w:rsid w:val="31BCC9F0"/>
    <w:rsid w:val="31D79F67"/>
    <w:rsid w:val="31FA1EBC"/>
    <w:rsid w:val="338C515C"/>
    <w:rsid w:val="33A71451"/>
    <w:rsid w:val="33B7B80E"/>
    <w:rsid w:val="3404505A"/>
    <w:rsid w:val="349C2A9F"/>
    <w:rsid w:val="34D74935"/>
    <w:rsid w:val="34E1598E"/>
    <w:rsid w:val="35145197"/>
    <w:rsid w:val="3649880F"/>
    <w:rsid w:val="36AE57C7"/>
    <w:rsid w:val="3707C04E"/>
    <w:rsid w:val="373FB5F4"/>
    <w:rsid w:val="3749BE55"/>
    <w:rsid w:val="3798BCD4"/>
    <w:rsid w:val="379B7FED"/>
    <w:rsid w:val="37D11645"/>
    <w:rsid w:val="3861D36D"/>
    <w:rsid w:val="386DE30A"/>
    <w:rsid w:val="388154BE"/>
    <w:rsid w:val="38DE4BA5"/>
    <w:rsid w:val="38ECFA19"/>
    <w:rsid w:val="390809BF"/>
    <w:rsid w:val="397B7F62"/>
    <w:rsid w:val="39A33274"/>
    <w:rsid w:val="39B3CEEF"/>
    <w:rsid w:val="3A3BAA51"/>
    <w:rsid w:val="3A59EB03"/>
    <w:rsid w:val="3A658884"/>
    <w:rsid w:val="3A7623B6"/>
    <w:rsid w:val="3AAEB06C"/>
    <w:rsid w:val="3B3F1484"/>
    <w:rsid w:val="3B650FEB"/>
    <w:rsid w:val="3BDD9021"/>
    <w:rsid w:val="3BF28813"/>
    <w:rsid w:val="3C228710"/>
    <w:rsid w:val="3C23832F"/>
    <w:rsid w:val="3C7E8265"/>
    <w:rsid w:val="3CA3440E"/>
    <w:rsid w:val="3CC8B1C9"/>
    <w:rsid w:val="3CE8C5BD"/>
    <w:rsid w:val="3D1D3A6F"/>
    <w:rsid w:val="3D5B9DFC"/>
    <w:rsid w:val="3D61041D"/>
    <w:rsid w:val="3D7047B4"/>
    <w:rsid w:val="3D98AF02"/>
    <w:rsid w:val="3DAB2DB2"/>
    <w:rsid w:val="3DF59F5E"/>
    <w:rsid w:val="3E30CDE0"/>
    <w:rsid w:val="3E7C0B72"/>
    <w:rsid w:val="3F107E0E"/>
    <w:rsid w:val="3F2F48EB"/>
    <w:rsid w:val="3F8DA3A7"/>
    <w:rsid w:val="402A7F14"/>
    <w:rsid w:val="4030F92A"/>
    <w:rsid w:val="4168D60B"/>
    <w:rsid w:val="419B7465"/>
    <w:rsid w:val="41AFE4AF"/>
    <w:rsid w:val="41C46ADF"/>
    <w:rsid w:val="41CA6BAB"/>
    <w:rsid w:val="4205AFA7"/>
    <w:rsid w:val="42382675"/>
    <w:rsid w:val="426C52F6"/>
    <w:rsid w:val="42A9006C"/>
    <w:rsid w:val="43B73849"/>
    <w:rsid w:val="43F2401E"/>
    <w:rsid w:val="44394EBE"/>
    <w:rsid w:val="445F5BD4"/>
    <w:rsid w:val="4462B5D3"/>
    <w:rsid w:val="4491F013"/>
    <w:rsid w:val="44F66853"/>
    <w:rsid w:val="451F3C69"/>
    <w:rsid w:val="4569527F"/>
    <w:rsid w:val="45A7DE3F"/>
    <w:rsid w:val="45AB4C8E"/>
    <w:rsid w:val="45DA5135"/>
    <w:rsid w:val="46151DE0"/>
    <w:rsid w:val="465F9129"/>
    <w:rsid w:val="4664A39E"/>
    <w:rsid w:val="466CEDD5"/>
    <w:rsid w:val="467BD135"/>
    <w:rsid w:val="4687D2FB"/>
    <w:rsid w:val="46A194A1"/>
    <w:rsid w:val="46AD95BD"/>
    <w:rsid w:val="473291A5"/>
    <w:rsid w:val="478A49B3"/>
    <w:rsid w:val="488D8388"/>
    <w:rsid w:val="488E36E1"/>
    <w:rsid w:val="48B67944"/>
    <w:rsid w:val="4943AE33"/>
    <w:rsid w:val="4A08A230"/>
    <w:rsid w:val="4A83461D"/>
    <w:rsid w:val="4AE7C5B5"/>
    <w:rsid w:val="4B054DCD"/>
    <w:rsid w:val="4B428A07"/>
    <w:rsid w:val="4B61667D"/>
    <w:rsid w:val="4B69F8DE"/>
    <w:rsid w:val="4B8D5942"/>
    <w:rsid w:val="4BAF9A5C"/>
    <w:rsid w:val="4BDDF73C"/>
    <w:rsid w:val="4C08C673"/>
    <w:rsid w:val="4C1E9803"/>
    <w:rsid w:val="4C5CF188"/>
    <w:rsid w:val="4C7212C6"/>
    <w:rsid w:val="4D752CFF"/>
    <w:rsid w:val="4D852816"/>
    <w:rsid w:val="4DA16B88"/>
    <w:rsid w:val="4E6C7544"/>
    <w:rsid w:val="4E897EF2"/>
    <w:rsid w:val="4EAFE298"/>
    <w:rsid w:val="4EB5E411"/>
    <w:rsid w:val="5000E234"/>
    <w:rsid w:val="507DADB1"/>
    <w:rsid w:val="509845F6"/>
    <w:rsid w:val="509ED09C"/>
    <w:rsid w:val="50EE8409"/>
    <w:rsid w:val="50F98508"/>
    <w:rsid w:val="514662DF"/>
    <w:rsid w:val="516DD1B6"/>
    <w:rsid w:val="516ECDD5"/>
    <w:rsid w:val="51839F19"/>
    <w:rsid w:val="51A8ECA7"/>
    <w:rsid w:val="51C4D288"/>
    <w:rsid w:val="5204D623"/>
    <w:rsid w:val="52C34967"/>
    <w:rsid w:val="531C9645"/>
    <w:rsid w:val="53640CAD"/>
    <w:rsid w:val="53647818"/>
    <w:rsid w:val="53BEF8E5"/>
    <w:rsid w:val="543F47C0"/>
    <w:rsid w:val="5467DDFC"/>
    <w:rsid w:val="54862FB0"/>
    <w:rsid w:val="54BC750E"/>
    <w:rsid w:val="54BD129F"/>
    <w:rsid w:val="54DA5C85"/>
    <w:rsid w:val="54E2173A"/>
    <w:rsid w:val="55374CE1"/>
    <w:rsid w:val="5592DFEC"/>
    <w:rsid w:val="559ED72A"/>
    <w:rsid w:val="55A2C73C"/>
    <w:rsid w:val="560079CF"/>
    <w:rsid w:val="5617F930"/>
    <w:rsid w:val="561A06D3"/>
    <w:rsid w:val="561AD5E9"/>
    <w:rsid w:val="56343CFE"/>
    <w:rsid w:val="5649CF2D"/>
    <w:rsid w:val="570AF1DA"/>
    <w:rsid w:val="57CB72C1"/>
    <w:rsid w:val="57EAA6C2"/>
    <w:rsid w:val="57EB6A68"/>
    <w:rsid w:val="58167F03"/>
    <w:rsid w:val="5827A260"/>
    <w:rsid w:val="583F94F2"/>
    <w:rsid w:val="586F56A3"/>
    <w:rsid w:val="5894D997"/>
    <w:rsid w:val="58EF8D35"/>
    <w:rsid w:val="58FF5503"/>
    <w:rsid w:val="596B4648"/>
    <w:rsid w:val="5A17F68B"/>
    <w:rsid w:val="5A60C9B3"/>
    <w:rsid w:val="5A6F1ED3"/>
    <w:rsid w:val="5AA5C3C8"/>
    <w:rsid w:val="5AE5F012"/>
    <w:rsid w:val="5B1C4433"/>
    <w:rsid w:val="5BCAFB69"/>
    <w:rsid w:val="5BD137D3"/>
    <w:rsid w:val="5C3AD91A"/>
    <w:rsid w:val="5CB753A7"/>
    <w:rsid w:val="5CD8B376"/>
    <w:rsid w:val="5CDC52EF"/>
    <w:rsid w:val="5D1BCBE7"/>
    <w:rsid w:val="5DCF3B26"/>
    <w:rsid w:val="5DD8026D"/>
    <w:rsid w:val="5E957992"/>
    <w:rsid w:val="5EB22EB2"/>
    <w:rsid w:val="5F0C5B99"/>
    <w:rsid w:val="5F759936"/>
    <w:rsid w:val="5FB45417"/>
    <w:rsid w:val="5FD7BADE"/>
    <w:rsid w:val="5FEA1AFC"/>
    <w:rsid w:val="60404B76"/>
    <w:rsid w:val="6064F7E8"/>
    <w:rsid w:val="607C2A5E"/>
    <w:rsid w:val="608C94ED"/>
    <w:rsid w:val="60E96026"/>
    <w:rsid w:val="61114875"/>
    <w:rsid w:val="616BFC13"/>
    <w:rsid w:val="61B75855"/>
    <w:rsid w:val="6267AB91"/>
    <w:rsid w:val="626DA3DF"/>
    <w:rsid w:val="62BE85FF"/>
    <w:rsid w:val="633DF4CF"/>
    <w:rsid w:val="6342FB0B"/>
    <w:rsid w:val="63D75FD8"/>
    <w:rsid w:val="64524CF6"/>
    <w:rsid w:val="64AE4ABE"/>
    <w:rsid w:val="64EA1FCD"/>
    <w:rsid w:val="64F2E2FC"/>
    <w:rsid w:val="6521E0CD"/>
    <w:rsid w:val="65DE51A8"/>
    <w:rsid w:val="6675BDD1"/>
    <w:rsid w:val="66F27524"/>
    <w:rsid w:val="6715B0C5"/>
    <w:rsid w:val="672DD9ED"/>
    <w:rsid w:val="674CEB4D"/>
    <w:rsid w:val="67529058"/>
    <w:rsid w:val="67D333DE"/>
    <w:rsid w:val="67E4061A"/>
    <w:rsid w:val="67EA4D5F"/>
    <w:rsid w:val="67F41E8C"/>
    <w:rsid w:val="6805FE56"/>
    <w:rsid w:val="68487E5A"/>
    <w:rsid w:val="688CF7AF"/>
    <w:rsid w:val="6900612A"/>
    <w:rsid w:val="694D4C20"/>
    <w:rsid w:val="69A415EA"/>
    <w:rsid w:val="6A36D012"/>
    <w:rsid w:val="6A550EEA"/>
    <w:rsid w:val="6A937FF5"/>
    <w:rsid w:val="6A9CD6C0"/>
    <w:rsid w:val="6B1E0BA4"/>
    <w:rsid w:val="6B316024"/>
    <w:rsid w:val="6B3BEA64"/>
    <w:rsid w:val="6BAC8526"/>
    <w:rsid w:val="6C06802A"/>
    <w:rsid w:val="6C0A6AD3"/>
    <w:rsid w:val="6C0FC39F"/>
    <w:rsid w:val="6C1E7997"/>
    <w:rsid w:val="6C54B3B6"/>
    <w:rsid w:val="6D21E3CA"/>
    <w:rsid w:val="6D92A78E"/>
    <w:rsid w:val="6DDC92F5"/>
    <w:rsid w:val="6DDDDFC6"/>
    <w:rsid w:val="6DE27D6F"/>
    <w:rsid w:val="6E4B6E2B"/>
    <w:rsid w:val="6E94A00E"/>
    <w:rsid w:val="6E9F0DE9"/>
    <w:rsid w:val="6EF0EB09"/>
    <w:rsid w:val="6EFEBBE0"/>
    <w:rsid w:val="6F108BF2"/>
    <w:rsid w:val="6F7970A5"/>
    <w:rsid w:val="6F8917E5"/>
    <w:rsid w:val="6FAF078F"/>
    <w:rsid w:val="6FCC8FA7"/>
    <w:rsid w:val="7003EA25"/>
    <w:rsid w:val="704DC6B1"/>
    <w:rsid w:val="70A56BE7"/>
    <w:rsid w:val="70B93991"/>
    <w:rsid w:val="70CE9C73"/>
    <w:rsid w:val="70E01687"/>
    <w:rsid w:val="712CEA36"/>
    <w:rsid w:val="71560C42"/>
    <w:rsid w:val="71580E8E"/>
    <w:rsid w:val="71717A1D"/>
    <w:rsid w:val="71900468"/>
    <w:rsid w:val="719B7353"/>
    <w:rsid w:val="71E26773"/>
    <w:rsid w:val="72685854"/>
    <w:rsid w:val="72ED1EB1"/>
    <w:rsid w:val="72FF0665"/>
    <w:rsid w:val="73772AAA"/>
    <w:rsid w:val="73BC6825"/>
    <w:rsid w:val="73E0C438"/>
    <w:rsid w:val="7456DAD8"/>
    <w:rsid w:val="7556EC2A"/>
    <w:rsid w:val="75AEDC8A"/>
    <w:rsid w:val="77387DC3"/>
    <w:rsid w:val="78295846"/>
    <w:rsid w:val="78681BF6"/>
    <w:rsid w:val="78ADA996"/>
    <w:rsid w:val="78DDD642"/>
    <w:rsid w:val="78F4DD43"/>
    <w:rsid w:val="793EDBB7"/>
    <w:rsid w:val="7966D1B4"/>
    <w:rsid w:val="79CBDBF4"/>
    <w:rsid w:val="79EA8276"/>
    <w:rsid w:val="7A08CB4E"/>
    <w:rsid w:val="7A2A901E"/>
    <w:rsid w:val="7A884CCF"/>
    <w:rsid w:val="7B01F8EE"/>
    <w:rsid w:val="7B1A8041"/>
    <w:rsid w:val="7B2D05EF"/>
    <w:rsid w:val="7B5AE36B"/>
    <w:rsid w:val="7B5E8BBE"/>
    <w:rsid w:val="7B618398"/>
    <w:rsid w:val="7B7A3583"/>
    <w:rsid w:val="7B7B7543"/>
    <w:rsid w:val="7B9F13EC"/>
    <w:rsid w:val="7BBD2D60"/>
    <w:rsid w:val="7C18EE04"/>
    <w:rsid w:val="7C221C20"/>
    <w:rsid w:val="7C36B6BD"/>
    <w:rsid w:val="7C36CB58"/>
    <w:rsid w:val="7C40EAA2"/>
    <w:rsid w:val="7C5D3316"/>
    <w:rsid w:val="7C786560"/>
    <w:rsid w:val="7C9B6B6F"/>
    <w:rsid w:val="7CD677CA"/>
    <w:rsid w:val="7D00D244"/>
    <w:rsid w:val="7D1CA279"/>
    <w:rsid w:val="7D3C569B"/>
    <w:rsid w:val="7D4B5005"/>
    <w:rsid w:val="7D554C27"/>
    <w:rsid w:val="7D876F30"/>
    <w:rsid w:val="7E1A3083"/>
    <w:rsid w:val="7E47334D"/>
    <w:rsid w:val="7E523C44"/>
    <w:rsid w:val="7E7C8242"/>
    <w:rsid w:val="7EC405FB"/>
    <w:rsid w:val="7EFA5E6A"/>
    <w:rsid w:val="7F2580CC"/>
    <w:rsid w:val="7F2D63FD"/>
    <w:rsid w:val="7F46DAF8"/>
    <w:rsid w:val="7F8470D5"/>
    <w:rsid w:val="7FB4ECA1"/>
    <w:rsid w:val="7FBEB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70C19"/>
  <w15:chartTrackingRefBased/>
  <w15:docId w15:val="{BA5EBBD0-9B1F-4CF9-AF46-9C23673BD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pt-PT" w:bidi="pt-PT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15D6"/>
    <w:pPr>
      <w:keepNext/>
      <w:keepLines/>
      <w:spacing w:before="240" w:after="0" w:line="276" w:lineRule="auto"/>
      <w:outlineLvl w:val="0"/>
    </w:pPr>
    <w:rPr>
      <w:rFonts w:ascii="Cambria" w:eastAsia="MS Gothic" w:hAnsi="Cambria" w:cs="Times New Roman"/>
      <w:color w:val="365F9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64C8"/>
    <w:pPr>
      <w:autoSpaceDE w:val="0"/>
      <w:autoSpaceDN w:val="0"/>
      <w:adjustRightInd w:val="0"/>
      <w:spacing w:after="0" w:line="240" w:lineRule="auto"/>
    </w:pPr>
    <w:rPr>
      <w:rFonts w:ascii="Scala Sans Pro" w:hAnsi="Scala Sans Pro" w:cs="Scala Sans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AA64C8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AA64C8"/>
    <w:rPr>
      <w:rFonts w:cs="Scala Sans Pro"/>
      <w:color w:val="000000"/>
      <w:sz w:val="32"/>
      <w:szCs w:val="32"/>
    </w:rPr>
  </w:style>
  <w:style w:type="character" w:customStyle="1" w:styleId="A3">
    <w:name w:val="A3"/>
    <w:uiPriority w:val="99"/>
    <w:rsid w:val="00AA64C8"/>
    <w:rPr>
      <w:rFonts w:cs="Scala Sans Pro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AA6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A0"/>
    <w:uiPriority w:val="99"/>
    <w:rsid w:val="00DC7D38"/>
    <w:rPr>
      <w:rFonts w:cs="Scala Sans Pro"/>
      <w:color w:val="000000"/>
      <w:sz w:val="55"/>
      <w:szCs w:val="55"/>
    </w:rPr>
  </w:style>
  <w:style w:type="paragraph" w:styleId="Header">
    <w:name w:val="header"/>
    <w:basedOn w:val="Normal"/>
    <w:link w:val="HeaderChar"/>
    <w:uiPriority w:val="99"/>
    <w:unhideWhenUsed/>
    <w:rsid w:val="00953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D27"/>
  </w:style>
  <w:style w:type="paragraph" w:styleId="Footer">
    <w:name w:val="footer"/>
    <w:basedOn w:val="Normal"/>
    <w:link w:val="FooterChar"/>
    <w:uiPriority w:val="99"/>
    <w:unhideWhenUsed/>
    <w:rsid w:val="00953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D27"/>
  </w:style>
  <w:style w:type="paragraph" w:styleId="Revision">
    <w:name w:val="Revision"/>
    <w:hidden/>
    <w:uiPriority w:val="99"/>
    <w:semiHidden/>
    <w:rsid w:val="0077512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25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25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5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5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58E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C238C"/>
    <w:rPr>
      <w:color w:val="2B579A"/>
      <w:shd w:val="clear" w:color="auto" w:fill="E6E6E6"/>
    </w:rPr>
  </w:style>
  <w:style w:type="character" w:styleId="Hyperlink">
    <w:name w:val="Hyperlink"/>
    <w:basedOn w:val="DefaultParagraphFont"/>
    <w:uiPriority w:val="99"/>
    <w:unhideWhenUsed/>
    <w:rsid w:val="006C238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8476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753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D6E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6E21"/>
    <w:rPr>
      <w:b/>
      <w:bCs/>
    </w:rPr>
  </w:style>
  <w:style w:type="character" w:customStyle="1" w:styleId="cf01">
    <w:name w:val="cf01"/>
    <w:basedOn w:val="DefaultParagraphFont"/>
    <w:rsid w:val="007E2836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rsid w:val="001C64C9"/>
  </w:style>
  <w:style w:type="paragraph" w:styleId="ListParagraph">
    <w:name w:val="List Paragraph"/>
    <w:basedOn w:val="Normal"/>
    <w:uiPriority w:val="34"/>
    <w:qFormat/>
    <w:rsid w:val="001335AF"/>
    <w:pPr>
      <w:spacing w:after="120" w:line="240" w:lineRule="auto"/>
      <w:ind w:left="720"/>
      <w:jc w:val="both"/>
    </w:pPr>
    <w:rPr>
      <w:rFonts w:ascii="Arial" w:eastAsia="Times New Roman" w:hAnsi="Arial" w:cs="Times New Roman"/>
      <w:sz w:val="20"/>
      <w:szCs w:val="24"/>
    </w:rPr>
  </w:style>
  <w:style w:type="character" w:customStyle="1" w:styleId="cf11">
    <w:name w:val="cf11"/>
    <w:basedOn w:val="DefaultParagraphFont"/>
    <w:rsid w:val="001E6E39"/>
    <w:rPr>
      <w:rFonts w:ascii="Segoe UI" w:hAnsi="Segoe UI" w:cs="Segoe UI" w:hint="default"/>
      <w:sz w:val="18"/>
      <w:szCs w:val="18"/>
      <w:shd w:val="clear" w:color="auto" w:fill="FFFFFF"/>
    </w:rPr>
  </w:style>
  <w:style w:type="character" w:customStyle="1" w:styleId="cf21">
    <w:name w:val="cf21"/>
    <w:basedOn w:val="DefaultParagraphFont"/>
    <w:rsid w:val="001E6E39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Heading1Char">
    <w:name w:val="Heading 1 Char"/>
    <w:basedOn w:val="DefaultParagraphFont"/>
    <w:link w:val="Heading1"/>
    <w:uiPriority w:val="9"/>
    <w:rsid w:val="00E515D6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normaltextrun">
    <w:name w:val="normaltextrun"/>
    <w:basedOn w:val="DefaultParagraphFont"/>
    <w:rsid w:val="00D26D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6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5" ma:contentTypeDescription="Crie um novo documento." ma:contentTypeScope="" ma:versionID="a784148f20e8d26a9676137beac5fffa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2020023d17811e8d866d2804f3b440cc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830AC5E1788B4BA34420625D3CBB92" ma:contentTypeVersion="6" ma:contentTypeDescription="Create a new document." ma:contentTypeScope="" ma:versionID="f4a5e3f6198268cf14a8ae86306d9ea3">
  <xsd:schema xmlns:xsd="http://www.w3.org/2001/XMLSchema" xmlns:xs="http://www.w3.org/2001/XMLSchema" xmlns:p="http://schemas.microsoft.com/office/2006/metadata/properties" xmlns:ns2="2d033494-4d26-435f-bb6e-9c3d3fb64c59" xmlns:ns3="60435160-ED42-420D-80D9-D0611F83D776" xmlns:ns4="ddf19a94-5ea9-4103-8cb1-15dfd97a7ef5" xmlns:ns5="60435160-ed42-420d-80d9-d0611f83d776" targetNamespace="http://schemas.microsoft.com/office/2006/metadata/properties" ma:root="true" ma:fieldsID="e234f4a278b4890d3655ab65e71d6c8c" ns2:_="" ns3:_="" ns4:_="" ns5:_="">
    <xsd:import namespace="2d033494-4d26-435f-bb6e-9c3d3fb64c59"/>
    <xsd:import namespace="60435160-ED42-420D-80D9-D0611F83D776"/>
    <xsd:import namespace="ddf19a94-5ea9-4103-8cb1-15dfd97a7ef5"/>
    <xsd:import namespace="60435160-ed42-420d-80d9-d0611f83d77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4:SharedWithDetails" minOccurs="0"/>
                <xsd:element ref="ns3:Description" minOccurs="0"/>
                <xsd:element ref="ns3:Approval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33494-4d26-435f-bb6e-9c3d3fb64c5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19" nillable="true" ma:displayName="Taxonomy Catch All Column" ma:hidden="true" ma:list="{ac926343-be1a-4e56-90e2-633fb31b9903}" ma:internalName="TaxCatchAll" ma:showField="CatchAllData" ma:web="2d033494-4d26-435f-bb6e-9c3d3fb64c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35160-ED42-420D-80D9-D0611F83D7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Description" ma:index="15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Approval" ma:index="16" nillable="true" ma:displayName="Approval" ma:description="Keep track of approval status" ma:internalName="Approval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19a94-5ea9-4103-8cb1-15dfd97a7ef5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35160-ed42-420d-80d9-d0611f83d776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d209f66-7990-4dd5-80e5-a8e412728d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3D3E08-CE68-4E1D-80A4-5EBD4A5C2E0D}"/>
</file>

<file path=customXml/itemProps2.xml><?xml version="1.0" encoding="utf-8"?>
<ds:datastoreItem xmlns:ds="http://schemas.openxmlformats.org/officeDocument/2006/customXml" ds:itemID="{13ED844A-B6E7-4911-B0C5-001D9C187595}">
  <ds:schemaRefs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ddf19a94-5ea9-4103-8cb1-15dfd97a7ef5"/>
    <ds:schemaRef ds:uri="60435160-ED42-420D-80D9-D0611F83D776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60435160-ed42-420d-80d9-d0611f83d776"/>
    <ds:schemaRef ds:uri="2d033494-4d26-435f-bb6e-9c3d3fb64c59"/>
  </ds:schemaRefs>
</ds:datastoreItem>
</file>

<file path=customXml/itemProps3.xml><?xml version="1.0" encoding="utf-8"?>
<ds:datastoreItem xmlns:ds="http://schemas.openxmlformats.org/officeDocument/2006/customXml" ds:itemID="{2C45D44F-1A6C-4D55-B725-9817D1FFCC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D80400-201D-4F85-AFE8-CA384F85AD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0AE3CD2-6632-48FB-BBA4-E3E12B9C5B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33494-4d26-435f-bb6e-9c3d3fb64c59"/>
    <ds:schemaRef ds:uri="60435160-ED42-420D-80D9-D0611F83D776"/>
    <ds:schemaRef ds:uri="ddf19a94-5ea9-4103-8cb1-15dfd97a7ef5"/>
    <ds:schemaRef ds:uri="60435160-ed42-420d-80d9-d0611f83d7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6</Words>
  <Characters>1777</Characters>
  <Application>Microsoft Office Word</Application>
  <DocSecurity>0</DocSecurity>
  <Lines>14</Lines>
  <Paragraphs>4</Paragraphs>
  <ScaleCrop>false</ScaleCrop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dams</dc:creator>
  <cp:keywords/>
  <dc:description/>
  <cp:lastModifiedBy>Magdalena Kamińska</cp:lastModifiedBy>
  <cp:revision>2</cp:revision>
  <cp:lastPrinted>2022-08-08T19:36:00Z</cp:lastPrinted>
  <dcterms:created xsi:type="dcterms:W3CDTF">2023-04-17T14:21:00Z</dcterms:created>
  <dcterms:modified xsi:type="dcterms:W3CDTF">2023-04-1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MediaServiceImageTags">
    <vt:lpwstr/>
  </property>
</Properties>
</file>